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84797" w14:textId="7A4140F8" w:rsidR="00EB436A" w:rsidRPr="00414661" w:rsidRDefault="00E33327" w:rsidP="00D036D2">
      <w:pPr>
        <w:pStyle w:val="Heading1"/>
        <w:jc w:val="center"/>
        <w:rPr>
          <w:rFonts w:cstheme="minorHAnsi"/>
          <w:sz w:val="38"/>
          <w:szCs w:val="38"/>
        </w:rPr>
      </w:pPr>
      <w:r>
        <w:rPr>
          <w:rFonts w:cstheme="minorHAnsi"/>
          <w:sz w:val="38"/>
          <w:szCs w:val="38"/>
          <w:lang w:val="bg-BG"/>
        </w:rPr>
        <w:t>Софтуниада 2022</w:t>
      </w:r>
    </w:p>
    <w:p w14:paraId="184F2CAC" w14:textId="127DB3AB" w:rsidR="00343F9D" w:rsidRPr="00E33327" w:rsidRDefault="00343F9D" w:rsidP="00343F9D">
      <w:pPr>
        <w:pStyle w:val="Heading2"/>
        <w:numPr>
          <w:ilvl w:val="0"/>
          <w:numId w:val="0"/>
        </w:numPr>
        <w:ind w:left="360" w:hanging="360"/>
      </w:pPr>
      <w:r>
        <w:t xml:space="preserve">Задача </w:t>
      </w:r>
      <w:r w:rsidR="00BE6CD1">
        <w:rPr>
          <w:lang w:val="en-US"/>
        </w:rPr>
        <w:t>1</w:t>
      </w:r>
      <w:r>
        <w:t>.</w:t>
      </w:r>
      <w:r w:rsidR="00DB41F7">
        <w:rPr>
          <w:lang w:val="en-GB"/>
        </w:rPr>
        <w:t xml:space="preserve"> </w:t>
      </w:r>
      <w:r w:rsidR="00BE6CD1">
        <w:t>Сума на стойности</w:t>
      </w:r>
    </w:p>
    <w:p w14:paraId="2E750250" w14:textId="0F03B9FB" w:rsidR="00E33327" w:rsidRPr="00143687" w:rsidRDefault="00F2337D" w:rsidP="00784624">
      <w:pPr>
        <w:pStyle w:val="Heading3"/>
        <w:jc w:val="both"/>
        <w:rPr>
          <w:rFonts w:eastAsiaTheme="minorHAnsi" w:cstheme="minorBidi"/>
          <w:b w:val="0"/>
          <w:color w:val="auto"/>
          <w:sz w:val="24"/>
          <w:szCs w:val="24"/>
          <w:lang w:val="bg-BG"/>
        </w:rPr>
      </w:pPr>
      <w:r w:rsidRPr="00143687">
        <w:rPr>
          <w:rFonts w:eastAsiaTheme="minorHAnsi" w:cstheme="minorBidi"/>
          <w:b w:val="0"/>
          <w:color w:val="auto"/>
          <w:sz w:val="24"/>
          <w:szCs w:val="24"/>
          <w:lang w:val="bg-BG"/>
        </w:rPr>
        <w:t xml:space="preserve">Да се напише </w:t>
      </w:r>
      <w:r w:rsidRPr="00143687">
        <w:rPr>
          <w:rFonts w:eastAsiaTheme="minorHAnsi" w:cstheme="minorBidi"/>
          <w:color w:val="auto"/>
          <w:sz w:val="24"/>
          <w:szCs w:val="24"/>
          <w:lang w:val="bg-BG"/>
        </w:rPr>
        <w:t>програма</w:t>
      </w:r>
      <w:r w:rsidRPr="00143687">
        <w:rPr>
          <w:rFonts w:eastAsiaTheme="minorHAnsi" w:cstheme="minorBidi"/>
          <w:b w:val="0"/>
          <w:color w:val="auto"/>
          <w:sz w:val="24"/>
          <w:szCs w:val="24"/>
          <w:lang w:val="bg-BG"/>
        </w:rPr>
        <w:t xml:space="preserve">, която </w:t>
      </w:r>
      <w:r w:rsidR="00BE6CD1" w:rsidRPr="00143687">
        <w:rPr>
          <w:rFonts w:eastAsiaTheme="minorHAnsi" w:cstheme="minorBidi"/>
          <w:color w:val="auto"/>
          <w:sz w:val="24"/>
          <w:szCs w:val="24"/>
          <w:lang w:val="bg-BG"/>
        </w:rPr>
        <w:t xml:space="preserve">намира сумата на: НОД (най-голям общ делител) и НОК (най-малко общо кратно) </w:t>
      </w:r>
      <w:r w:rsidR="00BE6CD1" w:rsidRPr="00143687">
        <w:rPr>
          <w:rFonts w:eastAsiaTheme="minorHAnsi" w:cstheme="minorBidi"/>
          <w:b w:val="0"/>
          <w:color w:val="auto"/>
          <w:sz w:val="24"/>
          <w:szCs w:val="24"/>
          <w:lang w:val="bg-BG"/>
        </w:rPr>
        <w:t>на дадените числа</w:t>
      </w:r>
      <w:r w:rsidR="00BE6CD1" w:rsidRPr="00143687">
        <w:rPr>
          <w:rFonts w:eastAsiaTheme="minorHAnsi" w:cstheme="minorBidi"/>
          <w:b w:val="0"/>
          <w:color w:val="auto"/>
          <w:sz w:val="24"/>
          <w:szCs w:val="24"/>
        </w:rPr>
        <w:t xml:space="preserve"> </w:t>
      </w:r>
      <w:r w:rsidR="00BE6CD1" w:rsidRPr="00143687">
        <w:rPr>
          <w:rFonts w:eastAsiaTheme="minorHAnsi" w:cstheme="minorBidi"/>
          <w:bCs/>
          <w:color w:val="auto"/>
          <w:sz w:val="24"/>
          <w:szCs w:val="24"/>
        </w:rPr>
        <w:t>N</w:t>
      </w:r>
      <w:r w:rsidR="00BE6CD1" w:rsidRPr="00143687">
        <w:rPr>
          <w:rFonts w:eastAsiaTheme="minorHAnsi" w:cstheme="minorBidi"/>
          <w:b w:val="0"/>
          <w:color w:val="auto"/>
          <w:sz w:val="24"/>
          <w:szCs w:val="24"/>
        </w:rPr>
        <w:t xml:space="preserve"> </w:t>
      </w:r>
      <w:r w:rsidR="00BE6CD1" w:rsidRPr="00143687">
        <w:rPr>
          <w:rFonts w:eastAsiaTheme="minorHAnsi" w:cstheme="minorBidi"/>
          <w:b w:val="0"/>
          <w:color w:val="auto"/>
          <w:sz w:val="24"/>
          <w:szCs w:val="24"/>
          <w:lang w:val="bg-BG"/>
        </w:rPr>
        <w:t xml:space="preserve">и </w:t>
      </w:r>
      <w:r w:rsidR="00BE6CD1" w:rsidRPr="00143687">
        <w:rPr>
          <w:rFonts w:eastAsiaTheme="minorHAnsi" w:cstheme="minorBidi"/>
          <w:bCs/>
          <w:color w:val="auto"/>
          <w:sz w:val="24"/>
          <w:szCs w:val="24"/>
          <w:lang w:val="bg-BG"/>
        </w:rPr>
        <w:t>М</w:t>
      </w:r>
      <w:r w:rsidR="00BE6CD1" w:rsidRPr="00143687">
        <w:rPr>
          <w:rFonts w:eastAsiaTheme="minorHAnsi" w:cstheme="minorBidi"/>
          <w:b w:val="0"/>
          <w:color w:val="auto"/>
          <w:sz w:val="24"/>
          <w:szCs w:val="24"/>
          <w:lang w:val="bg-BG"/>
        </w:rPr>
        <w:t>.</w:t>
      </w:r>
    </w:p>
    <w:p w14:paraId="0C768827" w14:textId="77777777" w:rsidR="007E1DAB" w:rsidRDefault="007E1DAB" w:rsidP="00491F49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3769345" w14:textId="35A2A8CE" w:rsidR="00E33327" w:rsidRPr="00143687" w:rsidRDefault="00F2337D" w:rsidP="00784624">
      <w:pPr>
        <w:jc w:val="both"/>
        <w:rPr>
          <w:sz w:val="24"/>
          <w:szCs w:val="24"/>
          <w:lang w:val="bg-BG"/>
        </w:rPr>
      </w:pPr>
      <w:r w:rsidRPr="00143687">
        <w:rPr>
          <w:sz w:val="24"/>
          <w:szCs w:val="24"/>
          <w:lang w:val="bg-BG"/>
        </w:rPr>
        <w:t xml:space="preserve">Входът се </w:t>
      </w:r>
      <w:r w:rsidRPr="00143687">
        <w:rPr>
          <w:b/>
          <w:sz w:val="24"/>
          <w:szCs w:val="24"/>
          <w:lang w:val="bg-BG"/>
        </w:rPr>
        <w:t>чете от конзолата</w:t>
      </w:r>
      <w:r w:rsidRPr="00143687">
        <w:rPr>
          <w:sz w:val="24"/>
          <w:szCs w:val="24"/>
          <w:lang w:val="bg-BG"/>
        </w:rPr>
        <w:t xml:space="preserve"> и съдържа </w:t>
      </w:r>
      <w:r w:rsidR="00BE6CD1" w:rsidRPr="00143687">
        <w:rPr>
          <w:b/>
          <w:bCs/>
          <w:sz w:val="24"/>
          <w:szCs w:val="24"/>
          <w:lang w:val="bg-BG"/>
        </w:rPr>
        <w:t>два</w:t>
      </w:r>
      <w:r w:rsidR="00E33327" w:rsidRPr="00143687">
        <w:rPr>
          <w:sz w:val="24"/>
          <w:szCs w:val="24"/>
          <w:lang w:val="bg-BG"/>
        </w:rPr>
        <w:t xml:space="preserve"> реда:</w:t>
      </w:r>
    </w:p>
    <w:p w14:paraId="3A52045A" w14:textId="7F9897AE" w:rsidR="00343F9D" w:rsidRPr="00143687" w:rsidRDefault="00BE6CD1" w:rsidP="00E33327">
      <w:pPr>
        <w:pStyle w:val="ListParagraph"/>
        <w:numPr>
          <w:ilvl w:val="0"/>
          <w:numId w:val="40"/>
        </w:numPr>
        <w:jc w:val="both"/>
        <w:rPr>
          <w:sz w:val="24"/>
          <w:szCs w:val="24"/>
          <w:lang w:val="bg-BG"/>
        </w:rPr>
      </w:pPr>
      <w:r w:rsidRPr="00143687">
        <w:rPr>
          <w:b/>
          <w:sz w:val="24"/>
          <w:szCs w:val="24"/>
        </w:rPr>
        <w:t>N</w:t>
      </w:r>
      <w:r w:rsidR="00520E67" w:rsidRPr="00143687">
        <w:rPr>
          <w:sz w:val="24"/>
          <w:szCs w:val="24"/>
          <w:lang w:val="bg-BG"/>
        </w:rPr>
        <w:t xml:space="preserve"> </w:t>
      </w:r>
      <w:r w:rsidR="00E33327" w:rsidRPr="00143687">
        <w:rPr>
          <w:sz w:val="24"/>
          <w:szCs w:val="24"/>
          <w:lang w:val="bg-BG"/>
        </w:rPr>
        <w:t xml:space="preserve">- цяло число </w:t>
      </w:r>
      <w:r w:rsidR="00F2337D" w:rsidRPr="00143687">
        <w:rPr>
          <w:sz w:val="24"/>
          <w:szCs w:val="24"/>
          <w:lang w:val="bg-BG"/>
        </w:rPr>
        <w:t xml:space="preserve">в </w:t>
      </w:r>
      <w:r w:rsidR="00543299" w:rsidRPr="00143687">
        <w:rPr>
          <w:sz w:val="24"/>
          <w:szCs w:val="24"/>
          <w:lang w:val="bg-BG"/>
        </w:rPr>
        <w:t xml:space="preserve">интервала </w:t>
      </w:r>
      <w:r w:rsidR="00543299" w:rsidRPr="00143687">
        <w:rPr>
          <w:b/>
          <w:sz w:val="24"/>
          <w:szCs w:val="24"/>
          <w:lang w:val="bg-BG"/>
        </w:rPr>
        <w:t>[</w:t>
      </w:r>
      <w:r w:rsidRPr="00143687">
        <w:rPr>
          <w:b/>
          <w:sz w:val="24"/>
          <w:szCs w:val="24"/>
        </w:rPr>
        <w:t>1</w:t>
      </w:r>
      <w:r w:rsidR="000D41BF" w:rsidRPr="00143687">
        <w:rPr>
          <w:b/>
          <w:sz w:val="24"/>
          <w:szCs w:val="24"/>
          <w:lang w:val="bg-BG"/>
        </w:rPr>
        <w:t>…</w:t>
      </w:r>
      <w:r w:rsidRPr="00143687">
        <w:rPr>
          <w:b/>
          <w:sz w:val="24"/>
          <w:szCs w:val="24"/>
        </w:rPr>
        <w:t>1000</w:t>
      </w:r>
      <w:r w:rsidR="00F2337D" w:rsidRPr="00143687">
        <w:rPr>
          <w:b/>
          <w:sz w:val="24"/>
          <w:szCs w:val="24"/>
          <w:lang w:val="bg-BG"/>
        </w:rPr>
        <w:t>]</w:t>
      </w:r>
    </w:p>
    <w:p w14:paraId="16CAAB26" w14:textId="6B0EEB56" w:rsidR="00BE6CD1" w:rsidRPr="00143687" w:rsidRDefault="00BE6CD1" w:rsidP="00BE6CD1">
      <w:pPr>
        <w:pStyle w:val="ListParagraph"/>
        <w:numPr>
          <w:ilvl w:val="0"/>
          <w:numId w:val="40"/>
        </w:numPr>
        <w:jc w:val="both"/>
        <w:rPr>
          <w:sz w:val="24"/>
          <w:szCs w:val="24"/>
          <w:lang w:val="bg-BG"/>
        </w:rPr>
      </w:pPr>
      <w:r w:rsidRPr="00143687">
        <w:rPr>
          <w:b/>
          <w:sz w:val="24"/>
          <w:szCs w:val="24"/>
        </w:rPr>
        <w:t>M</w:t>
      </w:r>
      <w:r w:rsidRPr="00143687">
        <w:rPr>
          <w:sz w:val="24"/>
          <w:szCs w:val="24"/>
          <w:lang w:val="bg-BG"/>
        </w:rPr>
        <w:t xml:space="preserve"> - цяло число в интервала </w:t>
      </w:r>
      <w:r w:rsidRPr="00143687">
        <w:rPr>
          <w:b/>
          <w:sz w:val="24"/>
          <w:szCs w:val="24"/>
          <w:lang w:val="bg-BG"/>
        </w:rPr>
        <w:t>[</w:t>
      </w:r>
      <w:r w:rsidRPr="00143687">
        <w:rPr>
          <w:b/>
          <w:sz w:val="24"/>
          <w:szCs w:val="24"/>
        </w:rPr>
        <w:t>1</w:t>
      </w:r>
      <w:r w:rsidRPr="00143687">
        <w:rPr>
          <w:b/>
          <w:sz w:val="24"/>
          <w:szCs w:val="24"/>
          <w:lang w:val="bg-BG"/>
        </w:rPr>
        <w:t>…</w:t>
      </w:r>
      <w:r w:rsidRPr="00143687">
        <w:rPr>
          <w:b/>
          <w:sz w:val="24"/>
          <w:szCs w:val="24"/>
        </w:rPr>
        <w:t>1000</w:t>
      </w:r>
      <w:r w:rsidRPr="00143687">
        <w:rPr>
          <w:b/>
          <w:sz w:val="24"/>
          <w:szCs w:val="24"/>
          <w:lang w:val="bg-BG"/>
        </w:rPr>
        <w:t>]</w:t>
      </w:r>
    </w:p>
    <w:p w14:paraId="777DD5C5" w14:textId="77777777" w:rsidR="007E1DAB" w:rsidRDefault="007E1DAB" w:rsidP="00491F49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317EE80B" w14:textId="2A4E4E64" w:rsidR="003570FC" w:rsidRPr="00143687" w:rsidRDefault="00F2337D" w:rsidP="00784624">
      <w:pPr>
        <w:tabs>
          <w:tab w:val="left" w:pos="7320"/>
        </w:tabs>
        <w:jc w:val="both"/>
        <w:rPr>
          <w:b/>
          <w:sz w:val="24"/>
          <w:szCs w:val="24"/>
        </w:rPr>
      </w:pPr>
      <w:r w:rsidRPr="00143687">
        <w:rPr>
          <w:sz w:val="24"/>
          <w:szCs w:val="24"/>
          <w:lang w:val="bg-BG"/>
        </w:rPr>
        <w:t xml:space="preserve">Да се отпечата </w:t>
      </w:r>
      <w:r w:rsidRPr="00143687">
        <w:rPr>
          <w:b/>
          <w:sz w:val="24"/>
          <w:szCs w:val="24"/>
          <w:lang w:val="bg-BG"/>
        </w:rPr>
        <w:t xml:space="preserve">на конзолата </w:t>
      </w:r>
      <w:r w:rsidR="00BE6CD1" w:rsidRPr="00143687">
        <w:rPr>
          <w:b/>
          <w:sz w:val="24"/>
          <w:szCs w:val="24"/>
          <w:lang w:val="bg-BG"/>
        </w:rPr>
        <w:t>сумата на най-</w:t>
      </w:r>
      <w:r w:rsidR="00172D36">
        <w:rPr>
          <w:b/>
          <w:sz w:val="24"/>
          <w:szCs w:val="24"/>
          <w:lang w:val="bg-BG"/>
        </w:rPr>
        <w:t>големия</w:t>
      </w:r>
      <w:r w:rsidR="00BE6CD1" w:rsidRPr="00143687">
        <w:rPr>
          <w:b/>
          <w:sz w:val="24"/>
          <w:szCs w:val="24"/>
          <w:lang w:val="bg-BG"/>
        </w:rPr>
        <w:t xml:space="preserve"> общ делител и най-</w:t>
      </w:r>
      <w:r w:rsidR="00172D36">
        <w:rPr>
          <w:b/>
          <w:sz w:val="24"/>
          <w:szCs w:val="24"/>
          <w:lang w:val="bg-BG"/>
        </w:rPr>
        <w:t>малкото</w:t>
      </w:r>
      <w:r w:rsidR="00BE6CD1" w:rsidRPr="00143687">
        <w:rPr>
          <w:b/>
          <w:sz w:val="24"/>
          <w:szCs w:val="24"/>
          <w:lang w:val="bg-BG"/>
        </w:rPr>
        <w:t xml:space="preserve"> общо кратно на двете числа.</w:t>
      </w:r>
    </w:p>
    <w:p w14:paraId="6C98C30A" w14:textId="77777777" w:rsidR="007E1DAB" w:rsidRPr="003C0CF3" w:rsidRDefault="007E1DAB" w:rsidP="007E1DA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pPr w:leftFromText="180" w:rightFromText="180" w:vertAnchor="text" w:tblpY="1"/>
        <w:tblOverlap w:val="never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821"/>
        <w:gridCol w:w="8910"/>
      </w:tblGrid>
      <w:tr w:rsidR="00BE6CD1" w:rsidRPr="00B57630" w14:paraId="6604E6B1" w14:textId="77777777" w:rsidTr="00BE6CD1">
        <w:trPr>
          <w:trHeight w:val="210"/>
        </w:trPr>
        <w:tc>
          <w:tcPr>
            <w:tcW w:w="704" w:type="dxa"/>
            <w:shd w:val="clear" w:color="auto" w:fill="D9D9D9"/>
          </w:tcPr>
          <w:p w14:paraId="3B7F36B1" w14:textId="77777777" w:rsidR="00BE6CD1" w:rsidRPr="00B57630" w:rsidRDefault="00BE6CD1" w:rsidP="00BE6C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21" w:type="dxa"/>
            <w:shd w:val="clear" w:color="auto" w:fill="D9D9D9"/>
          </w:tcPr>
          <w:p w14:paraId="1A61F90C" w14:textId="77777777" w:rsidR="00BE6CD1" w:rsidRPr="00B57630" w:rsidRDefault="00BE6CD1" w:rsidP="00BE6C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910" w:type="dxa"/>
            <w:shd w:val="clear" w:color="auto" w:fill="D9D9D9"/>
          </w:tcPr>
          <w:p w14:paraId="3B9C058B" w14:textId="52B3F53C" w:rsidR="00BE6CD1" w:rsidRPr="00B57630" w:rsidRDefault="00BE6CD1" w:rsidP="00BE6C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</w:t>
            </w:r>
          </w:p>
        </w:tc>
      </w:tr>
      <w:tr w:rsidR="00BE6CD1" w:rsidRPr="00B57630" w14:paraId="79B51B6C" w14:textId="77777777" w:rsidTr="00BE6CD1">
        <w:trPr>
          <w:trHeight w:val="328"/>
        </w:trPr>
        <w:tc>
          <w:tcPr>
            <w:tcW w:w="704" w:type="dxa"/>
          </w:tcPr>
          <w:p w14:paraId="02B056ED" w14:textId="77777777" w:rsidR="00BE6CD1" w:rsidRPr="00143687" w:rsidRDefault="00BE6CD1" w:rsidP="00BE6CD1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143687">
              <w:rPr>
                <w:rFonts w:ascii="Consolas" w:eastAsia="Calibri" w:hAnsi="Consolas" w:cs="Times New Roman"/>
                <w:sz w:val="24"/>
                <w:szCs w:val="24"/>
              </w:rPr>
              <w:t>8</w:t>
            </w:r>
          </w:p>
          <w:p w14:paraId="65130F42" w14:textId="19523F1F" w:rsidR="00BE6CD1" w:rsidRPr="00143687" w:rsidRDefault="00BE6CD1" w:rsidP="00BE6CD1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143687">
              <w:rPr>
                <w:rFonts w:ascii="Consolas" w:eastAsia="Calibri" w:hAnsi="Consolas" w:cs="Times New Roman"/>
                <w:sz w:val="24"/>
                <w:szCs w:val="24"/>
              </w:rPr>
              <w:t>12</w:t>
            </w:r>
          </w:p>
        </w:tc>
        <w:tc>
          <w:tcPr>
            <w:tcW w:w="821" w:type="dxa"/>
          </w:tcPr>
          <w:p w14:paraId="154B9B59" w14:textId="21466C22" w:rsidR="00BE6CD1" w:rsidRPr="00143687" w:rsidRDefault="00BE6CD1" w:rsidP="00BE6CD1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143687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28</w:t>
            </w:r>
          </w:p>
          <w:p w14:paraId="1CE8DF3D" w14:textId="17A0F7B5" w:rsidR="00BE6CD1" w:rsidRPr="00143687" w:rsidRDefault="00BE6CD1" w:rsidP="00BE6CD1">
            <w:pPr>
              <w:spacing w:before="0" w:after="0"/>
              <w:jc w:val="center"/>
              <w:rPr>
                <w:rFonts w:eastAsia="Calibri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8910" w:type="dxa"/>
          </w:tcPr>
          <w:p w14:paraId="46C8EA86" w14:textId="1A7447DC" w:rsidR="00BE6CD1" w:rsidRPr="00143687" w:rsidRDefault="00BE6CD1" w:rsidP="0008397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>Всички делители на 8</w:t>
            </w:r>
            <w:r w:rsid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 са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: 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1, 2, 4, 8</w:t>
            </w:r>
          </w:p>
          <w:p w14:paraId="42AD3523" w14:textId="7217455F" w:rsidR="00BE6CD1" w:rsidRPr="00143687" w:rsidRDefault="00BE6CD1" w:rsidP="00083979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>Всички делители на 12</w:t>
            </w:r>
            <w:r w:rsid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 са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: 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1, 2, 3, 4, 6, 12</w:t>
            </w:r>
          </w:p>
          <w:p w14:paraId="5F1BBC93" w14:textId="4DF91301" w:rsidR="00BE6CD1" w:rsidRPr="00143687" w:rsidRDefault="00BE6CD1" w:rsidP="0008397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НОД (Най-голям общ делител) = </w:t>
            </w:r>
            <w:r w:rsidRPr="00143687">
              <w:rPr>
                <w:rFonts w:eastAsia="Calibri" w:cstheme="minorHAnsi"/>
                <w:b/>
                <w:bCs/>
                <w:color w:val="0070C0"/>
                <w:sz w:val="24"/>
                <w:szCs w:val="24"/>
                <w:lang w:val="bg-BG"/>
              </w:rPr>
              <w:t>4</w:t>
            </w:r>
          </w:p>
          <w:p w14:paraId="675AE8B3" w14:textId="259E04FA" w:rsidR="00143687" w:rsidRPr="00143687" w:rsidRDefault="00143687" w:rsidP="0008397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</w:p>
          <w:p w14:paraId="3A31BE84" w14:textId="4BCCFB2E" w:rsidR="00143687" w:rsidRPr="00143687" w:rsidRDefault="00143687" w:rsidP="0008397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>Кратни на 8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са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: 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8, 16, 24, 32, ...</w:t>
            </w:r>
          </w:p>
          <w:p w14:paraId="2C87EF58" w14:textId="0E48642A" w:rsidR="00143687" w:rsidRPr="00143687" w:rsidRDefault="00143687" w:rsidP="0008397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>Кратни на 12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са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: 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12, 24, 36, ...</w:t>
            </w:r>
          </w:p>
          <w:p w14:paraId="1AC6D826" w14:textId="77777777" w:rsidR="00BE6CD1" w:rsidRPr="00143687" w:rsidRDefault="00143687" w:rsidP="0008397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НОК (Най-малко общо кратно) = </w:t>
            </w:r>
            <w:r w:rsidRPr="00143687">
              <w:rPr>
                <w:rFonts w:eastAsia="Calibri" w:cstheme="minorHAnsi"/>
                <w:b/>
                <w:bCs/>
                <w:color w:val="00B050"/>
                <w:sz w:val="24"/>
                <w:szCs w:val="24"/>
                <w:lang w:val="bg-BG"/>
              </w:rPr>
              <w:t>24</w:t>
            </w:r>
          </w:p>
          <w:p w14:paraId="2ACE5D20" w14:textId="77777777" w:rsidR="00143687" w:rsidRPr="00143687" w:rsidRDefault="00143687" w:rsidP="0008397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</w:p>
          <w:p w14:paraId="2CC8DA56" w14:textId="255B8FF9" w:rsidR="00143687" w:rsidRPr="00143687" w:rsidRDefault="00143687" w:rsidP="0008397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Сума от НОД и НОК = </w:t>
            </w:r>
            <w:r w:rsidRPr="00143687">
              <w:rPr>
                <w:rFonts w:eastAsia="Calibri" w:cstheme="minorHAnsi"/>
                <w:b/>
                <w:bCs/>
                <w:color w:val="0070C0"/>
                <w:sz w:val="24"/>
                <w:szCs w:val="24"/>
                <w:lang w:val="bg-BG"/>
              </w:rPr>
              <w:t>4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 + </w:t>
            </w:r>
            <w:r w:rsidRPr="00143687">
              <w:rPr>
                <w:rFonts w:eastAsia="Calibri" w:cstheme="minorHAnsi"/>
                <w:b/>
                <w:bCs/>
                <w:color w:val="00B050"/>
                <w:sz w:val="24"/>
                <w:szCs w:val="24"/>
                <w:lang w:val="bg-BG"/>
              </w:rPr>
              <w:t>24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 = 28</w:t>
            </w:r>
          </w:p>
        </w:tc>
      </w:tr>
    </w:tbl>
    <w:p w14:paraId="4CBA4376" w14:textId="77777777" w:rsidR="00143687" w:rsidRPr="005211D6" w:rsidRDefault="00083979" w:rsidP="005211D6">
      <w:pPr>
        <w:spacing w:before="120"/>
        <w:rPr>
          <w:lang w:val="bg-BG"/>
        </w:rPr>
      </w:pPr>
      <w:r>
        <w:rPr>
          <w:lang w:val="bg-BG"/>
        </w:rPr>
        <w:br w:type="textWrapping" w:clear="all"/>
      </w:r>
    </w:p>
    <w:tbl>
      <w:tblPr>
        <w:tblStyle w:val="TableGrid"/>
        <w:tblpPr w:leftFromText="180" w:rightFromText="180" w:vertAnchor="text" w:tblpY="1"/>
        <w:tblOverlap w:val="never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821"/>
        <w:gridCol w:w="8910"/>
      </w:tblGrid>
      <w:tr w:rsidR="00143687" w:rsidRPr="00B57630" w14:paraId="75170BDD" w14:textId="77777777" w:rsidTr="00007949">
        <w:trPr>
          <w:trHeight w:val="210"/>
        </w:trPr>
        <w:tc>
          <w:tcPr>
            <w:tcW w:w="704" w:type="dxa"/>
            <w:shd w:val="clear" w:color="auto" w:fill="D9D9D9"/>
          </w:tcPr>
          <w:p w14:paraId="20BAE34E" w14:textId="77777777" w:rsidR="00143687" w:rsidRPr="00B57630" w:rsidRDefault="00143687" w:rsidP="0000794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21" w:type="dxa"/>
            <w:shd w:val="clear" w:color="auto" w:fill="D9D9D9"/>
          </w:tcPr>
          <w:p w14:paraId="3CAEEE38" w14:textId="77777777" w:rsidR="00143687" w:rsidRPr="00B57630" w:rsidRDefault="00143687" w:rsidP="0000794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910" w:type="dxa"/>
            <w:shd w:val="clear" w:color="auto" w:fill="D9D9D9"/>
          </w:tcPr>
          <w:p w14:paraId="1DF5ADBE" w14:textId="77777777" w:rsidR="00143687" w:rsidRPr="00B57630" w:rsidRDefault="00143687" w:rsidP="0000794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</w:t>
            </w:r>
          </w:p>
        </w:tc>
      </w:tr>
      <w:tr w:rsidR="00143687" w:rsidRPr="00143687" w14:paraId="136257E7" w14:textId="77777777" w:rsidTr="00007949">
        <w:trPr>
          <w:trHeight w:val="328"/>
        </w:trPr>
        <w:tc>
          <w:tcPr>
            <w:tcW w:w="704" w:type="dxa"/>
          </w:tcPr>
          <w:p w14:paraId="102F262F" w14:textId="04F3FC20" w:rsidR="00143687" w:rsidRPr="00143687" w:rsidRDefault="00143687" w:rsidP="00007949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18</w:t>
            </w:r>
          </w:p>
          <w:p w14:paraId="7BD88727" w14:textId="41333C13" w:rsidR="00143687" w:rsidRPr="00143687" w:rsidRDefault="00143687" w:rsidP="00007949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20</w:t>
            </w:r>
          </w:p>
        </w:tc>
        <w:tc>
          <w:tcPr>
            <w:tcW w:w="821" w:type="dxa"/>
          </w:tcPr>
          <w:p w14:paraId="3CC5D835" w14:textId="639FEC8A" w:rsidR="00143687" w:rsidRPr="00143687" w:rsidRDefault="00143687" w:rsidP="00007949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182</w:t>
            </w:r>
          </w:p>
          <w:p w14:paraId="0D04389B" w14:textId="77777777" w:rsidR="00143687" w:rsidRPr="00143687" w:rsidRDefault="00143687" w:rsidP="00007949">
            <w:pPr>
              <w:spacing w:before="0" w:after="0"/>
              <w:jc w:val="center"/>
              <w:rPr>
                <w:rFonts w:eastAsia="Calibri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8910" w:type="dxa"/>
          </w:tcPr>
          <w:p w14:paraId="75FC537E" w14:textId="4D85E0CA" w:rsidR="00143687" w:rsidRPr="00143687" w:rsidRDefault="00143687" w:rsidP="0000794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Всички делители на 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1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>8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са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: 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1, 2, 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3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, 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6, 9, 18</w:t>
            </w:r>
          </w:p>
          <w:p w14:paraId="6C1C0A06" w14:textId="51BCAC1B" w:rsidR="00143687" w:rsidRPr="00143687" w:rsidRDefault="00143687" w:rsidP="00007949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Всички делители на 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20 са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: 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1, 2, 4, 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5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, 1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, 20</w:t>
            </w:r>
          </w:p>
          <w:p w14:paraId="0AB96EC3" w14:textId="4031DA49" w:rsidR="00143687" w:rsidRPr="00143687" w:rsidRDefault="00143687" w:rsidP="0000794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НОД (Най-голям общ делител) = </w:t>
            </w:r>
            <w:r>
              <w:rPr>
                <w:rFonts w:eastAsia="Calibri" w:cstheme="minorHAnsi"/>
                <w:b/>
                <w:bCs/>
                <w:color w:val="0070C0"/>
                <w:sz w:val="24"/>
                <w:szCs w:val="24"/>
                <w:lang w:val="bg-BG"/>
              </w:rPr>
              <w:t>2</w:t>
            </w:r>
          </w:p>
          <w:p w14:paraId="06DAD595" w14:textId="77777777" w:rsidR="00143687" w:rsidRPr="00143687" w:rsidRDefault="00143687" w:rsidP="0000794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</w:p>
          <w:p w14:paraId="14406516" w14:textId="0FB4BD18" w:rsidR="00143687" w:rsidRPr="00143687" w:rsidRDefault="00143687" w:rsidP="0000794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Кратни на 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18 са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: 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18, 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36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, 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5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4, 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7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2, 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90, 108, 126, 144, 162, 180, ...</w:t>
            </w:r>
          </w:p>
          <w:p w14:paraId="0572BA10" w14:textId="506C44E1" w:rsidR="00143687" w:rsidRPr="00143687" w:rsidRDefault="00143687" w:rsidP="0000794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Кратни на 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20 са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: 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20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, 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40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, 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60</w:t>
            </w:r>
            <w:r w:rsidRPr="0014368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, 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80, 100, 120, 140, 160, 180,...</w:t>
            </w:r>
          </w:p>
          <w:p w14:paraId="1D58ACB7" w14:textId="5D292683" w:rsidR="00143687" w:rsidRPr="00143687" w:rsidRDefault="00143687" w:rsidP="0000794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НОК (Най-малко общо кратно) = </w:t>
            </w:r>
            <w:r>
              <w:rPr>
                <w:rFonts w:eastAsia="Calibri" w:cstheme="minorHAnsi"/>
                <w:b/>
                <w:bCs/>
                <w:color w:val="00B050"/>
                <w:sz w:val="24"/>
                <w:szCs w:val="24"/>
                <w:lang w:val="bg-BG"/>
              </w:rPr>
              <w:t>180</w:t>
            </w:r>
          </w:p>
          <w:p w14:paraId="6DE6A518" w14:textId="77777777" w:rsidR="00143687" w:rsidRPr="00143687" w:rsidRDefault="00143687" w:rsidP="0000794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</w:p>
          <w:p w14:paraId="445887E6" w14:textId="35107749" w:rsidR="00143687" w:rsidRPr="00143687" w:rsidRDefault="00143687" w:rsidP="00007949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Сума от НОД и НОК = </w:t>
            </w:r>
            <w:r>
              <w:rPr>
                <w:rFonts w:eastAsia="Calibri" w:cstheme="minorHAnsi"/>
                <w:b/>
                <w:bCs/>
                <w:color w:val="0070C0"/>
                <w:sz w:val="24"/>
                <w:szCs w:val="24"/>
                <w:lang w:val="bg-BG"/>
              </w:rPr>
              <w:t>2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 + </w:t>
            </w:r>
            <w:r>
              <w:rPr>
                <w:rFonts w:eastAsia="Calibri" w:cstheme="minorHAnsi"/>
                <w:b/>
                <w:bCs/>
                <w:color w:val="00B050"/>
                <w:sz w:val="24"/>
                <w:szCs w:val="24"/>
                <w:lang w:val="bg-BG"/>
              </w:rPr>
              <w:t>180</w:t>
            </w:r>
            <w:r w:rsidRPr="00143687">
              <w:rPr>
                <w:rFonts w:eastAsia="Calibri" w:cstheme="minorHAnsi"/>
                <w:sz w:val="24"/>
                <w:szCs w:val="24"/>
                <w:lang w:val="bg-BG"/>
              </w:rPr>
              <w:t xml:space="preserve"> = 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182</w:t>
            </w:r>
          </w:p>
        </w:tc>
      </w:tr>
    </w:tbl>
    <w:p w14:paraId="33E9F346" w14:textId="6B4838DC" w:rsidR="000213BB" w:rsidRPr="005211D6" w:rsidRDefault="000213BB" w:rsidP="005211D6">
      <w:pPr>
        <w:spacing w:before="120"/>
        <w:rPr>
          <w:lang w:val="bg-BG"/>
        </w:rPr>
      </w:pPr>
    </w:p>
    <w:sectPr w:rsidR="000213BB" w:rsidRPr="005211D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D7A8F" w14:textId="77777777" w:rsidR="007661C1" w:rsidRDefault="007661C1" w:rsidP="008068A2">
      <w:pPr>
        <w:spacing w:after="0" w:line="240" w:lineRule="auto"/>
      </w:pPr>
      <w:r>
        <w:separator/>
      </w:r>
    </w:p>
  </w:endnote>
  <w:endnote w:type="continuationSeparator" w:id="0">
    <w:p w14:paraId="15598AE5" w14:textId="77777777" w:rsidR="007661C1" w:rsidRDefault="007661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DDA1F" w14:textId="77777777" w:rsidR="00E41EFE" w:rsidRDefault="00E41EFE" w:rsidP="00E41EF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1D50986C" wp14:editId="37F41DC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20701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2171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817C71" w14:textId="77777777" w:rsidR="00E41EFE" w:rsidRDefault="00E41EFE" w:rsidP="00E41EFE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.15pt;margin-top:7.95pt;width:121pt;height:16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" filled="f" stroked="f">
              <v:textbox style="mso-fit-shape-to-text:t" inset=".5mm,.5mm,.5mm,.5mm">
                <w:txbxContent>
                  <w:p w:rsidR="00E41EFE" w:rsidRDefault="00E41EFE" w:rsidP="00E41EFE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2B27647D" wp14:editId="2146D94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CE25E3" id="Straight Connector 1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60AC978" wp14:editId="56DFD56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207010"/>
              <wp:effectExtent l="0" t="0" r="635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2171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ECEBC1" w14:textId="77777777" w:rsidR="00E41EFE" w:rsidRDefault="00E41EFE" w:rsidP="00E41EFE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2" o:spid="_x0000_s1027" type="#_x0000_t202" style="position:absolute;margin-left:1.15pt;margin-top:7.95pt;width:121pt;height:16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" filled="f" stroked="f">
              <v:textbox style="mso-fit-shape-to-text:t" inset=".5mm,.5mm,.5mm,.5mm">
                <w:txbxContent>
                  <w:p w:rsidR="00E41EFE" w:rsidRDefault="00E41EFE" w:rsidP="00E41EFE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40B0EA9" wp14:editId="173E4A5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AEFD68" id="Straight Connector 1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4BB73A2F" wp14:editId="4F3FEE98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10" name="Picture 10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2B12F08" wp14:editId="426642B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92" name="Straight Connector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B36955" id="Straight Connector 19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jjL7dO0BAAAm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81B17A9" wp14:editId="7267A7C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93" name="Text Box 1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4E2249" w14:textId="77777777" w:rsidR="00E41EFE" w:rsidRDefault="00E41EFE" w:rsidP="00E41EFE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1D8611C7" w14:textId="77777777" w:rsidR="00E41EFE" w:rsidRDefault="00E41EFE" w:rsidP="00E41EFE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FA0806" wp14:editId="5C12A46C">
                                <wp:extent cx="197485" cy="197485"/>
                                <wp:effectExtent l="0" t="0" r="0" b="0"/>
                                <wp:docPr id="9" name="Picture 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23AB6B3" wp14:editId="317FC759">
                                <wp:extent cx="197485" cy="197485"/>
                                <wp:effectExtent l="0" t="0" r="0" b="0"/>
                                <wp:docPr id="8" name="Picture 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E0F5E67" wp14:editId="7EA54A50">
                                <wp:extent cx="200025" cy="200025"/>
                                <wp:effectExtent l="0" t="0" r="9525" b="9525"/>
                                <wp:docPr id="6" name="Picture 6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620E868" wp14:editId="5780B5AC">
                                <wp:extent cx="200025" cy="200025"/>
                                <wp:effectExtent l="0" t="0" r="9525" b="9525"/>
                                <wp:docPr id="4" name="Picture 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C663CB" wp14:editId="78EF5A8E">
                                <wp:extent cx="200025" cy="200025"/>
                                <wp:effectExtent l="0" t="0" r="9525" b="9525"/>
                                <wp:docPr id="57" name="Picture 5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7" name="Picture 5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71E483" wp14:editId="595830DB">
                                <wp:extent cx="197485" cy="197485"/>
                                <wp:effectExtent l="0" t="0" r="0" b="0"/>
                                <wp:docPr id="3" name="Picture 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4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7573566" wp14:editId="57A85CD9">
                                <wp:extent cx="197485" cy="197485"/>
                                <wp:effectExtent l="0" t="0" r="0" b="0"/>
                                <wp:docPr id="2" name="Picture 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FEE604" wp14:editId="7DCB2AF3">
                                <wp:extent cx="197485" cy="197485"/>
                                <wp:effectExtent l="0" t="0" r="0" b="0"/>
                                <wp:docPr id="1" name="Picture 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63BA416" wp14:editId="6912CAEA">
                                <wp:extent cx="200025" cy="200025"/>
                                <wp:effectExtent l="0" t="0" r="9525" b="9525"/>
                                <wp:docPr id="61" name="Picture 6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1" name="Picture 61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93" o:spid="_x0000_s1028" type="#_x0000_t202" style="position:absolute;margin-left:124.4pt;margin-top:6.7pt;width:396.3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my70MQ0C&#10;AAD9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:rsidR="00E41EFE" w:rsidRDefault="00E41EFE" w:rsidP="00E41EFE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:rsidR="00E41EFE" w:rsidRDefault="00E41EFE" w:rsidP="00E41EFE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97485" cy="197485"/>
                          <wp:effectExtent l="0" t="0" r="0" b="0"/>
                          <wp:docPr id="9" name="Picture 9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97485" cy="197485"/>
                          <wp:effectExtent l="0" t="0" r="0" b="0"/>
                          <wp:docPr id="8" name="Picture 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200025" cy="200025"/>
                          <wp:effectExtent l="0" t="0" r="9525" b="9525"/>
                          <wp:docPr id="6" name="Picture 6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200025" cy="200025"/>
                          <wp:effectExtent l="0" t="0" r="9525" b="9525"/>
                          <wp:docPr id="4" name="Picture 4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200025" cy="200025"/>
                          <wp:effectExtent l="0" t="0" r="9525" b="9525"/>
                          <wp:docPr id="57" name="Picture 57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7" name="Picture 5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97485" cy="197485"/>
                          <wp:effectExtent l="0" t="0" r="0" b="0"/>
                          <wp:docPr id="3" name="Picture 3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4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97485" cy="197485"/>
                          <wp:effectExtent l="0" t="0" r="0" b="0"/>
                          <wp:docPr id="2" name="Picture 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97485" cy="197485"/>
                          <wp:effectExtent l="0" t="0" r="0" b="0"/>
                          <wp:docPr id="1" name="Picture 1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200025" cy="200025"/>
                          <wp:effectExtent l="0" t="0" r="9525" b="9525"/>
                          <wp:docPr id="61" name="Picture 6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1" name="Picture 61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D9C6107" wp14:editId="4342F407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05" name="Text Box 2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6C703A" w14:textId="77777777" w:rsidR="00E41EFE" w:rsidRDefault="00E41EFE" w:rsidP="00E41EFE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05" o:spid="_x0000_s1029" type="#_x0000_t202" style="position:absolute;margin-left:125.15pt;margin-top:26.95pt;width:44.85pt;height:1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" filled="f" stroked="f" strokeweight=".5pt">
              <v:textbox inset=".5mm,0,0,0">
                <w:txbxContent>
                  <w:p w:rsidR="00E41EFE" w:rsidRDefault="00E41EFE" w:rsidP="00E41EFE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7A988A01" wp14:editId="48F343E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06" name="Text Box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285E4C" w14:textId="77777777" w:rsidR="00E41EFE" w:rsidRDefault="00E41EFE" w:rsidP="00E41EF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119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119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06" o:spid="_x0000_s1030" type="#_x0000_t202" style="position:absolute;margin-left:444.65pt;margin-top:26.95pt;width:70.9pt;height:15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b0RdgIAAF4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Yab0RdgIAAF4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:rsidR="00E41EFE" w:rsidRDefault="00E41EFE" w:rsidP="00E41EF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9119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9119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D75C1E2" w14:textId="77777777" w:rsidR="00E41EFE" w:rsidRDefault="00E41EFE" w:rsidP="00E41E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842DF" w14:textId="77777777" w:rsidR="007661C1" w:rsidRDefault="007661C1" w:rsidP="008068A2">
      <w:pPr>
        <w:spacing w:after="0" w:line="240" w:lineRule="auto"/>
      </w:pPr>
      <w:r>
        <w:separator/>
      </w:r>
    </w:p>
  </w:footnote>
  <w:footnote w:type="continuationSeparator" w:id="0">
    <w:p w14:paraId="06024B77" w14:textId="77777777" w:rsidR="007661C1" w:rsidRDefault="007661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1751" w14:textId="1EED4214" w:rsidR="00E33327" w:rsidRPr="00E33327" w:rsidRDefault="00E33327" w:rsidP="00E33327">
    <w:pPr>
      <w:pStyle w:val="Header"/>
      <w:jc w:val="right"/>
      <w:rPr>
        <w:lang w:val="bg-B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4536"/>
    <w:multiLevelType w:val="hybridMultilevel"/>
    <w:tmpl w:val="C5C81BB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01C77081"/>
    <w:multiLevelType w:val="hybridMultilevel"/>
    <w:tmpl w:val="9DCC3AC0"/>
    <w:lvl w:ilvl="0" w:tplc="2564F8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FA35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A87D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9A7A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A2C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BABF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3A881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F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DC5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42D93"/>
    <w:multiLevelType w:val="hybridMultilevel"/>
    <w:tmpl w:val="3E86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A0883"/>
    <w:multiLevelType w:val="hybridMultilevel"/>
    <w:tmpl w:val="768A232C"/>
    <w:lvl w:ilvl="0" w:tplc="BDF4AD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127E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C445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6BE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6644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5E28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200C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206F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AAC4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C7E"/>
    <w:multiLevelType w:val="hybridMultilevel"/>
    <w:tmpl w:val="2786A2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442CFF"/>
    <w:multiLevelType w:val="hybridMultilevel"/>
    <w:tmpl w:val="E8D0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D6310"/>
    <w:multiLevelType w:val="hybridMultilevel"/>
    <w:tmpl w:val="4C4C7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1D38A0"/>
    <w:multiLevelType w:val="hybridMultilevel"/>
    <w:tmpl w:val="32F2B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7D521C"/>
    <w:multiLevelType w:val="hybridMultilevel"/>
    <w:tmpl w:val="F9586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D330C4"/>
    <w:multiLevelType w:val="hybridMultilevel"/>
    <w:tmpl w:val="271A6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B90CF5"/>
    <w:multiLevelType w:val="hybridMultilevel"/>
    <w:tmpl w:val="A9163494"/>
    <w:lvl w:ilvl="0" w:tplc="5C0A47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8604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F6D8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FAD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CEE1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0FE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16A6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3CE4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5AB7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4D499E"/>
    <w:multiLevelType w:val="hybridMultilevel"/>
    <w:tmpl w:val="EB86F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47ACE"/>
    <w:multiLevelType w:val="hybridMultilevel"/>
    <w:tmpl w:val="167C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3582D"/>
    <w:multiLevelType w:val="hybridMultilevel"/>
    <w:tmpl w:val="04FA56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11302"/>
    <w:multiLevelType w:val="hybridMultilevel"/>
    <w:tmpl w:val="D868CE76"/>
    <w:lvl w:ilvl="0" w:tplc="16DA0C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B207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0A85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E2A0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0273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2AC6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02EB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D2BE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ACEB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5353E8"/>
    <w:multiLevelType w:val="hybridMultilevel"/>
    <w:tmpl w:val="5D7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102569"/>
    <w:multiLevelType w:val="hybridMultilevel"/>
    <w:tmpl w:val="BE82F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1E34F5"/>
    <w:multiLevelType w:val="hybridMultilevel"/>
    <w:tmpl w:val="A9EC469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326743A6"/>
    <w:multiLevelType w:val="hybridMultilevel"/>
    <w:tmpl w:val="D8584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5D401C"/>
    <w:multiLevelType w:val="hybridMultilevel"/>
    <w:tmpl w:val="6590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467040"/>
    <w:multiLevelType w:val="hybridMultilevel"/>
    <w:tmpl w:val="3BA8E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893DDF"/>
    <w:multiLevelType w:val="hybridMultilevel"/>
    <w:tmpl w:val="A5984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F15A4A"/>
    <w:multiLevelType w:val="hybridMultilevel"/>
    <w:tmpl w:val="B6A2E2C0"/>
    <w:lvl w:ilvl="0" w:tplc="1DB0302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FC803F4"/>
    <w:multiLevelType w:val="hybridMultilevel"/>
    <w:tmpl w:val="8C562184"/>
    <w:lvl w:ilvl="0" w:tplc="501478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1A3CC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6E35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34F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50EF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C668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3EEF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72A1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1A4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FB33A3"/>
    <w:multiLevelType w:val="hybridMultilevel"/>
    <w:tmpl w:val="828A8C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815E5"/>
    <w:multiLevelType w:val="hybridMultilevel"/>
    <w:tmpl w:val="163ECFE4"/>
    <w:lvl w:ilvl="0" w:tplc="4B50C4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7B76E7"/>
    <w:multiLevelType w:val="hybridMultilevel"/>
    <w:tmpl w:val="DBC8014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020B40"/>
    <w:multiLevelType w:val="hybridMultilevel"/>
    <w:tmpl w:val="9F6A4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32104C"/>
    <w:multiLevelType w:val="hybridMultilevel"/>
    <w:tmpl w:val="4F7EE438"/>
    <w:lvl w:ilvl="0" w:tplc="DF72A78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6B26D1"/>
    <w:multiLevelType w:val="hybridMultilevel"/>
    <w:tmpl w:val="B1B0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3366F6"/>
    <w:multiLevelType w:val="hybridMultilevel"/>
    <w:tmpl w:val="6748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91A13"/>
    <w:multiLevelType w:val="hybridMultilevel"/>
    <w:tmpl w:val="274E1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25276"/>
    <w:multiLevelType w:val="hybridMultilevel"/>
    <w:tmpl w:val="A0E6375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5"/>
  </w:num>
  <w:num w:numId="3">
    <w:abstractNumId w:val="15"/>
  </w:num>
  <w:num w:numId="4">
    <w:abstractNumId w:val="3"/>
  </w:num>
  <w:num w:numId="5">
    <w:abstractNumId w:val="20"/>
  </w:num>
  <w:num w:numId="6">
    <w:abstractNumId w:val="31"/>
  </w:num>
  <w:num w:numId="7">
    <w:abstractNumId w:val="34"/>
  </w:num>
  <w:num w:numId="8">
    <w:abstractNumId w:val="14"/>
  </w:num>
  <w:num w:numId="9">
    <w:abstractNumId w:val="21"/>
  </w:num>
  <w:num w:numId="10">
    <w:abstractNumId w:val="35"/>
  </w:num>
  <w:num w:numId="11">
    <w:abstractNumId w:val="33"/>
  </w:num>
  <w:num w:numId="12">
    <w:abstractNumId w:val="10"/>
  </w:num>
  <w:num w:numId="13">
    <w:abstractNumId w:val="2"/>
  </w:num>
  <w:num w:numId="14">
    <w:abstractNumId w:val="0"/>
  </w:num>
  <w:num w:numId="15">
    <w:abstractNumId w:val="11"/>
  </w:num>
  <w:num w:numId="16">
    <w:abstractNumId w:val="38"/>
  </w:num>
  <w:num w:numId="17">
    <w:abstractNumId w:val="37"/>
  </w:num>
  <w:num w:numId="18">
    <w:abstractNumId w:val="39"/>
  </w:num>
  <w:num w:numId="19">
    <w:abstractNumId w:val="23"/>
  </w:num>
  <w:num w:numId="20">
    <w:abstractNumId w:val="4"/>
  </w:num>
  <w:num w:numId="21">
    <w:abstractNumId w:val="12"/>
  </w:num>
  <w:num w:numId="22">
    <w:abstractNumId w:val="24"/>
  </w:num>
  <w:num w:numId="23">
    <w:abstractNumId w:val="1"/>
  </w:num>
  <w:num w:numId="24">
    <w:abstractNumId w:val="17"/>
  </w:num>
  <w:num w:numId="25">
    <w:abstractNumId w:val="8"/>
  </w:num>
  <w:num w:numId="26">
    <w:abstractNumId w:val="25"/>
  </w:num>
  <w:num w:numId="27">
    <w:abstractNumId w:val="7"/>
  </w:num>
  <w:num w:numId="28">
    <w:abstractNumId w:val="27"/>
  </w:num>
  <w:num w:numId="29">
    <w:abstractNumId w:val="19"/>
  </w:num>
  <w:num w:numId="30">
    <w:abstractNumId w:val="29"/>
  </w:num>
  <w:num w:numId="31">
    <w:abstractNumId w:val="18"/>
  </w:num>
  <w:num w:numId="32">
    <w:abstractNumId w:val="6"/>
  </w:num>
  <w:num w:numId="33">
    <w:abstractNumId w:val="16"/>
  </w:num>
  <w:num w:numId="34">
    <w:abstractNumId w:val="22"/>
  </w:num>
  <w:num w:numId="35">
    <w:abstractNumId w:val="30"/>
  </w:num>
  <w:num w:numId="36">
    <w:abstractNumId w:val="13"/>
  </w:num>
  <w:num w:numId="37">
    <w:abstractNumId w:val="32"/>
  </w:num>
  <w:num w:numId="38">
    <w:abstractNumId w:val="36"/>
  </w:num>
  <w:num w:numId="39">
    <w:abstractNumId w:val="9"/>
  </w:num>
  <w:num w:numId="40">
    <w:abstractNumId w:val="2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jCxMDE3MTI0tDRS0lEKTi0uzszPAykwrwUALdYrkiwAAAA="/>
  </w:docVars>
  <w:rsids>
    <w:rsidRoot w:val="008068A2"/>
    <w:rsid w:val="00001D57"/>
    <w:rsid w:val="00002C1C"/>
    <w:rsid w:val="000035D3"/>
    <w:rsid w:val="00006602"/>
    <w:rsid w:val="00007044"/>
    <w:rsid w:val="00011D72"/>
    <w:rsid w:val="000148C5"/>
    <w:rsid w:val="00016B3A"/>
    <w:rsid w:val="00020FB9"/>
    <w:rsid w:val="000213BB"/>
    <w:rsid w:val="0002512A"/>
    <w:rsid w:val="0002595B"/>
    <w:rsid w:val="00025F04"/>
    <w:rsid w:val="00027E24"/>
    <w:rsid w:val="00030203"/>
    <w:rsid w:val="000364B7"/>
    <w:rsid w:val="000414AE"/>
    <w:rsid w:val="00043D3A"/>
    <w:rsid w:val="00044610"/>
    <w:rsid w:val="000456A0"/>
    <w:rsid w:val="0005066E"/>
    <w:rsid w:val="00050A0B"/>
    <w:rsid w:val="00051FDE"/>
    <w:rsid w:val="00053ABD"/>
    <w:rsid w:val="000542ED"/>
    <w:rsid w:val="00060AA7"/>
    <w:rsid w:val="00063B2A"/>
    <w:rsid w:val="00064D15"/>
    <w:rsid w:val="00065491"/>
    <w:rsid w:val="000662D2"/>
    <w:rsid w:val="000675A4"/>
    <w:rsid w:val="00067701"/>
    <w:rsid w:val="00070BA5"/>
    <w:rsid w:val="00070F35"/>
    <w:rsid w:val="00074C92"/>
    <w:rsid w:val="000754EE"/>
    <w:rsid w:val="00075CE2"/>
    <w:rsid w:val="00077C17"/>
    <w:rsid w:val="00083979"/>
    <w:rsid w:val="00084180"/>
    <w:rsid w:val="00086727"/>
    <w:rsid w:val="00091E4B"/>
    <w:rsid w:val="0009445F"/>
    <w:rsid w:val="000953F5"/>
    <w:rsid w:val="00097830"/>
    <w:rsid w:val="00097E06"/>
    <w:rsid w:val="000A14F3"/>
    <w:rsid w:val="000A16C9"/>
    <w:rsid w:val="000A2DBA"/>
    <w:rsid w:val="000A379E"/>
    <w:rsid w:val="000B0FD6"/>
    <w:rsid w:val="000B39E6"/>
    <w:rsid w:val="000B56F0"/>
    <w:rsid w:val="000B6993"/>
    <w:rsid w:val="000C1A4D"/>
    <w:rsid w:val="000C36CD"/>
    <w:rsid w:val="000C545A"/>
    <w:rsid w:val="000C7204"/>
    <w:rsid w:val="000D0FFC"/>
    <w:rsid w:val="000D227C"/>
    <w:rsid w:val="000D2BAD"/>
    <w:rsid w:val="000D41BF"/>
    <w:rsid w:val="000D5003"/>
    <w:rsid w:val="000E10EA"/>
    <w:rsid w:val="000E14AE"/>
    <w:rsid w:val="000E374F"/>
    <w:rsid w:val="000E6018"/>
    <w:rsid w:val="000E717D"/>
    <w:rsid w:val="000E7525"/>
    <w:rsid w:val="000F32B7"/>
    <w:rsid w:val="000F6999"/>
    <w:rsid w:val="000F6B15"/>
    <w:rsid w:val="00102292"/>
    <w:rsid w:val="0010320D"/>
    <w:rsid w:val="0010347E"/>
    <w:rsid w:val="00103906"/>
    <w:rsid w:val="00104FCB"/>
    <w:rsid w:val="00110D4F"/>
    <w:rsid w:val="001134F2"/>
    <w:rsid w:val="00114E20"/>
    <w:rsid w:val="00121809"/>
    <w:rsid w:val="00125848"/>
    <w:rsid w:val="00126F38"/>
    <w:rsid w:val="001271B5"/>
    <w:rsid w:val="001275B9"/>
    <w:rsid w:val="00134BD8"/>
    <w:rsid w:val="00135EAA"/>
    <w:rsid w:val="00137B11"/>
    <w:rsid w:val="00137C16"/>
    <w:rsid w:val="001412E6"/>
    <w:rsid w:val="001419DE"/>
    <w:rsid w:val="00143687"/>
    <w:rsid w:val="001438B7"/>
    <w:rsid w:val="001443B4"/>
    <w:rsid w:val="001446AB"/>
    <w:rsid w:val="0014504F"/>
    <w:rsid w:val="0014548D"/>
    <w:rsid w:val="00150CBB"/>
    <w:rsid w:val="001545C9"/>
    <w:rsid w:val="00155384"/>
    <w:rsid w:val="00156D1B"/>
    <w:rsid w:val="001619DF"/>
    <w:rsid w:val="00162491"/>
    <w:rsid w:val="00162C47"/>
    <w:rsid w:val="00163563"/>
    <w:rsid w:val="0016472C"/>
    <w:rsid w:val="00164CDC"/>
    <w:rsid w:val="00165D8F"/>
    <w:rsid w:val="00166AD9"/>
    <w:rsid w:val="00167A30"/>
    <w:rsid w:val="00167CF1"/>
    <w:rsid w:val="0017011C"/>
    <w:rsid w:val="00171021"/>
    <w:rsid w:val="00171990"/>
    <w:rsid w:val="00172D36"/>
    <w:rsid w:val="001746FC"/>
    <w:rsid w:val="00177962"/>
    <w:rsid w:val="00180328"/>
    <w:rsid w:val="00183A2C"/>
    <w:rsid w:val="00185318"/>
    <w:rsid w:val="00185B15"/>
    <w:rsid w:val="00187DC6"/>
    <w:rsid w:val="00193221"/>
    <w:rsid w:val="00193B32"/>
    <w:rsid w:val="00195BE4"/>
    <w:rsid w:val="001A1E30"/>
    <w:rsid w:val="001A1EEF"/>
    <w:rsid w:val="001A20BE"/>
    <w:rsid w:val="001A545D"/>
    <w:rsid w:val="001A6728"/>
    <w:rsid w:val="001A6CE9"/>
    <w:rsid w:val="001B1EFD"/>
    <w:rsid w:val="001B2A49"/>
    <w:rsid w:val="001B51AF"/>
    <w:rsid w:val="001C1ADE"/>
    <w:rsid w:val="001C1E52"/>
    <w:rsid w:val="001C1FCD"/>
    <w:rsid w:val="001C3ADA"/>
    <w:rsid w:val="001D2464"/>
    <w:rsid w:val="001D3BA1"/>
    <w:rsid w:val="001D446B"/>
    <w:rsid w:val="001D458E"/>
    <w:rsid w:val="001E1161"/>
    <w:rsid w:val="001E13B4"/>
    <w:rsid w:val="001E2CE9"/>
    <w:rsid w:val="001E3FEF"/>
    <w:rsid w:val="001E5751"/>
    <w:rsid w:val="001F0852"/>
    <w:rsid w:val="001F0E53"/>
    <w:rsid w:val="001F1CCB"/>
    <w:rsid w:val="001F7686"/>
    <w:rsid w:val="0020034A"/>
    <w:rsid w:val="002021DA"/>
    <w:rsid w:val="00202683"/>
    <w:rsid w:val="002026F7"/>
    <w:rsid w:val="00203A29"/>
    <w:rsid w:val="00211E82"/>
    <w:rsid w:val="00214324"/>
    <w:rsid w:val="00215FCE"/>
    <w:rsid w:val="00217774"/>
    <w:rsid w:val="00220A1A"/>
    <w:rsid w:val="00223DA0"/>
    <w:rsid w:val="00224C38"/>
    <w:rsid w:val="002251BB"/>
    <w:rsid w:val="00226296"/>
    <w:rsid w:val="00226652"/>
    <w:rsid w:val="0023672A"/>
    <w:rsid w:val="00236F79"/>
    <w:rsid w:val="002402D0"/>
    <w:rsid w:val="00240A0A"/>
    <w:rsid w:val="00240F39"/>
    <w:rsid w:val="00242EA8"/>
    <w:rsid w:val="00243151"/>
    <w:rsid w:val="00243947"/>
    <w:rsid w:val="002455F8"/>
    <w:rsid w:val="00255207"/>
    <w:rsid w:val="00255EF8"/>
    <w:rsid w:val="00257FB4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75FAB"/>
    <w:rsid w:val="00277D09"/>
    <w:rsid w:val="00283317"/>
    <w:rsid w:val="00283D77"/>
    <w:rsid w:val="00284026"/>
    <w:rsid w:val="00284AE1"/>
    <w:rsid w:val="00286A5C"/>
    <w:rsid w:val="002875A3"/>
    <w:rsid w:val="002924A1"/>
    <w:rsid w:val="00295315"/>
    <w:rsid w:val="002A0141"/>
    <w:rsid w:val="002A2D2D"/>
    <w:rsid w:val="002A4FF7"/>
    <w:rsid w:val="002B20D3"/>
    <w:rsid w:val="002D055A"/>
    <w:rsid w:val="002D0815"/>
    <w:rsid w:val="002D284B"/>
    <w:rsid w:val="002D3D40"/>
    <w:rsid w:val="002E02AF"/>
    <w:rsid w:val="002E0BA6"/>
    <w:rsid w:val="002E0DAC"/>
    <w:rsid w:val="002E59DF"/>
    <w:rsid w:val="002F40ED"/>
    <w:rsid w:val="002F7A71"/>
    <w:rsid w:val="002F7CD3"/>
    <w:rsid w:val="002F7FD7"/>
    <w:rsid w:val="003008A0"/>
    <w:rsid w:val="003032FF"/>
    <w:rsid w:val="00304458"/>
    <w:rsid w:val="0031143A"/>
    <w:rsid w:val="00320AE2"/>
    <w:rsid w:val="003258C7"/>
    <w:rsid w:val="00326D3C"/>
    <w:rsid w:val="0033212E"/>
    <w:rsid w:val="00333338"/>
    <w:rsid w:val="00333A5D"/>
    <w:rsid w:val="0033490F"/>
    <w:rsid w:val="0033631F"/>
    <w:rsid w:val="00336330"/>
    <w:rsid w:val="0034099F"/>
    <w:rsid w:val="00342B2C"/>
    <w:rsid w:val="00343F9D"/>
    <w:rsid w:val="00347882"/>
    <w:rsid w:val="00354E6F"/>
    <w:rsid w:val="003559C1"/>
    <w:rsid w:val="003570FC"/>
    <w:rsid w:val="00357245"/>
    <w:rsid w:val="0036187E"/>
    <w:rsid w:val="00363FBE"/>
    <w:rsid w:val="00366CC6"/>
    <w:rsid w:val="00367555"/>
    <w:rsid w:val="00372F31"/>
    <w:rsid w:val="00375779"/>
    <w:rsid w:val="003817EF"/>
    <w:rsid w:val="00382A45"/>
    <w:rsid w:val="0038323B"/>
    <w:rsid w:val="003840E4"/>
    <w:rsid w:val="00386C60"/>
    <w:rsid w:val="00390524"/>
    <w:rsid w:val="003918AB"/>
    <w:rsid w:val="003938DF"/>
    <w:rsid w:val="003963F1"/>
    <w:rsid w:val="00397A5D"/>
    <w:rsid w:val="003A1601"/>
    <w:rsid w:val="003A1C6F"/>
    <w:rsid w:val="003A5602"/>
    <w:rsid w:val="003B0EBE"/>
    <w:rsid w:val="003B54E5"/>
    <w:rsid w:val="003B6A53"/>
    <w:rsid w:val="003B6E7D"/>
    <w:rsid w:val="003C0ABB"/>
    <w:rsid w:val="003C0CF3"/>
    <w:rsid w:val="003C1866"/>
    <w:rsid w:val="003C2B3C"/>
    <w:rsid w:val="003C32A4"/>
    <w:rsid w:val="003C38FF"/>
    <w:rsid w:val="003C3A2F"/>
    <w:rsid w:val="003C691E"/>
    <w:rsid w:val="003C6B29"/>
    <w:rsid w:val="003D1118"/>
    <w:rsid w:val="003D195A"/>
    <w:rsid w:val="003D41D7"/>
    <w:rsid w:val="003D4DFE"/>
    <w:rsid w:val="003E167F"/>
    <w:rsid w:val="003E1C26"/>
    <w:rsid w:val="003E3A95"/>
    <w:rsid w:val="003E4BA5"/>
    <w:rsid w:val="003E6BFB"/>
    <w:rsid w:val="003F0E44"/>
    <w:rsid w:val="003F14E9"/>
    <w:rsid w:val="003F1864"/>
    <w:rsid w:val="00403515"/>
    <w:rsid w:val="0041084D"/>
    <w:rsid w:val="0041349A"/>
    <w:rsid w:val="00413842"/>
    <w:rsid w:val="00414661"/>
    <w:rsid w:val="0041636B"/>
    <w:rsid w:val="00420504"/>
    <w:rsid w:val="0042273F"/>
    <w:rsid w:val="00422D63"/>
    <w:rsid w:val="00422E92"/>
    <w:rsid w:val="00424E93"/>
    <w:rsid w:val="004269E0"/>
    <w:rsid w:val="00426B1F"/>
    <w:rsid w:val="004311CA"/>
    <w:rsid w:val="00431C2B"/>
    <w:rsid w:val="0043336A"/>
    <w:rsid w:val="00434454"/>
    <w:rsid w:val="00437DB4"/>
    <w:rsid w:val="00440367"/>
    <w:rsid w:val="00450E1A"/>
    <w:rsid w:val="00451C7E"/>
    <w:rsid w:val="00453621"/>
    <w:rsid w:val="004540F1"/>
    <w:rsid w:val="00455148"/>
    <w:rsid w:val="004552CB"/>
    <w:rsid w:val="00456E70"/>
    <w:rsid w:val="00460568"/>
    <w:rsid w:val="00461986"/>
    <w:rsid w:val="00465873"/>
    <w:rsid w:val="004706B2"/>
    <w:rsid w:val="0047331A"/>
    <w:rsid w:val="00473938"/>
    <w:rsid w:val="00474D46"/>
    <w:rsid w:val="00475173"/>
    <w:rsid w:val="00476D4B"/>
    <w:rsid w:val="0047740E"/>
    <w:rsid w:val="004779A2"/>
    <w:rsid w:val="0048168A"/>
    <w:rsid w:val="00482266"/>
    <w:rsid w:val="004839B0"/>
    <w:rsid w:val="0048616C"/>
    <w:rsid w:val="004874C4"/>
    <w:rsid w:val="0048791B"/>
    <w:rsid w:val="00490CCB"/>
    <w:rsid w:val="00491748"/>
    <w:rsid w:val="00491F49"/>
    <w:rsid w:val="004A0965"/>
    <w:rsid w:val="004A73AE"/>
    <w:rsid w:val="004A7E77"/>
    <w:rsid w:val="004B07B5"/>
    <w:rsid w:val="004B0F6D"/>
    <w:rsid w:val="004C1F20"/>
    <w:rsid w:val="004C40B4"/>
    <w:rsid w:val="004C53A1"/>
    <w:rsid w:val="004C60C0"/>
    <w:rsid w:val="004D29A9"/>
    <w:rsid w:val="004D3151"/>
    <w:rsid w:val="004D4359"/>
    <w:rsid w:val="004D475F"/>
    <w:rsid w:val="004E1CFD"/>
    <w:rsid w:val="004E292D"/>
    <w:rsid w:val="004E6DCE"/>
    <w:rsid w:val="004E7A1B"/>
    <w:rsid w:val="004F4004"/>
    <w:rsid w:val="004F4A83"/>
    <w:rsid w:val="0050017E"/>
    <w:rsid w:val="0050041C"/>
    <w:rsid w:val="005015C3"/>
    <w:rsid w:val="005029A2"/>
    <w:rsid w:val="00503D37"/>
    <w:rsid w:val="005052FC"/>
    <w:rsid w:val="0050648C"/>
    <w:rsid w:val="00507358"/>
    <w:rsid w:val="00507530"/>
    <w:rsid w:val="00514437"/>
    <w:rsid w:val="00517B12"/>
    <w:rsid w:val="00520E67"/>
    <w:rsid w:val="005211D6"/>
    <w:rsid w:val="00523D26"/>
    <w:rsid w:val="00524789"/>
    <w:rsid w:val="00532A1D"/>
    <w:rsid w:val="00536B86"/>
    <w:rsid w:val="00537CBA"/>
    <w:rsid w:val="00541894"/>
    <w:rsid w:val="00541D45"/>
    <w:rsid w:val="00542165"/>
    <w:rsid w:val="00543299"/>
    <w:rsid w:val="0055195D"/>
    <w:rsid w:val="00552842"/>
    <w:rsid w:val="0055339E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0D31"/>
    <w:rsid w:val="00583CBF"/>
    <w:rsid w:val="00584EDB"/>
    <w:rsid w:val="005852F5"/>
    <w:rsid w:val="0058723E"/>
    <w:rsid w:val="0059057D"/>
    <w:rsid w:val="0059091B"/>
    <w:rsid w:val="00591196"/>
    <w:rsid w:val="00592848"/>
    <w:rsid w:val="00594E3B"/>
    <w:rsid w:val="005957EC"/>
    <w:rsid w:val="00596357"/>
    <w:rsid w:val="005A370D"/>
    <w:rsid w:val="005B5134"/>
    <w:rsid w:val="005C131C"/>
    <w:rsid w:val="005C588F"/>
    <w:rsid w:val="005C63A6"/>
    <w:rsid w:val="005C6A24"/>
    <w:rsid w:val="005C7CDA"/>
    <w:rsid w:val="005E04CE"/>
    <w:rsid w:val="005E1FDB"/>
    <w:rsid w:val="005E3E7B"/>
    <w:rsid w:val="005E5AF5"/>
    <w:rsid w:val="005E6CC9"/>
    <w:rsid w:val="005F0DD8"/>
    <w:rsid w:val="005F3752"/>
    <w:rsid w:val="005F3D78"/>
    <w:rsid w:val="00601878"/>
    <w:rsid w:val="006036C0"/>
    <w:rsid w:val="00604363"/>
    <w:rsid w:val="00604D14"/>
    <w:rsid w:val="0060531F"/>
    <w:rsid w:val="00607DAF"/>
    <w:rsid w:val="00613423"/>
    <w:rsid w:val="006148AF"/>
    <w:rsid w:val="00615228"/>
    <w:rsid w:val="0062059A"/>
    <w:rsid w:val="0062388B"/>
    <w:rsid w:val="00624DCF"/>
    <w:rsid w:val="00626055"/>
    <w:rsid w:val="00630503"/>
    <w:rsid w:val="0063342B"/>
    <w:rsid w:val="00645DB9"/>
    <w:rsid w:val="00646C87"/>
    <w:rsid w:val="00647E3E"/>
    <w:rsid w:val="00651048"/>
    <w:rsid w:val="00653670"/>
    <w:rsid w:val="00654C0D"/>
    <w:rsid w:val="00655781"/>
    <w:rsid w:val="006662EA"/>
    <w:rsid w:val="00666966"/>
    <w:rsid w:val="00670041"/>
    <w:rsid w:val="00670EF7"/>
    <w:rsid w:val="00671FE2"/>
    <w:rsid w:val="006802CD"/>
    <w:rsid w:val="00690961"/>
    <w:rsid w:val="00695634"/>
    <w:rsid w:val="00695838"/>
    <w:rsid w:val="00695A03"/>
    <w:rsid w:val="00697DD2"/>
    <w:rsid w:val="006A4463"/>
    <w:rsid w:val="006A571B"/>
    <w:rsid w:val="006B16B4"/>
    <w:rsid w:val="006B593E"/>
    <w:rsid w:val="006B66C9"/>
    <w:rsid w:val="006C0B2C"/>
    <w:rsid w:val="006C1040"/>
    <w:rsid w:val="006C3090"/>
    <w:rsid w:val="006C59AE"/>
    <w:rsid w:val="006C5F81"/>
    <w:rsid w:val="006C64C9"/>
    <w:rsid w:val="006C7DD5"/>
    <w:rsid w:val="006D1E80"/>
    <w:rsid w:val="006D239A"/>
    <w:rsid w:val="006D59C7"/>
    <w:rsid w:val="006D5A97"/>
    <w:rsid w:val="006E2245"/>
    <w:rsid w:val="006E461F"/>
    <w:rsid w:val="006E7E50"/>
    <w:rsid w:val="006F148F"/>
    <w:rsid w:val="006F2C83"/>
    <w:rsid w:val="006F41CE"/>
    <w:rsid w:val="006F53C8"/>
    <w:rsid w:val="006F6C77"/>
    <w:rsid w:val="006F6CED"/>
    <w:rsid w:val="006F7094"/>
    <w:rsid w:val="006F76FB"/>
    <w:rsid w:val="00702B6F"/>
    <w:rsid w:val="00703F82"/>
    <w:rsid w:val="00704432"/>
    <w:rsid w:val="007051DF"/>
    <w:rsid w:val="00707F6F"/>
    <w:rsid w:val="00723B55"/>
    <w:rsid w:val="00724DA4"/>
    <w:rsid w:val="007327C4"/>
    <w:rsid w:val="00735C12"/>
    <w:rsid w:val="0073649F"/>
    <w:rsid w:val="00741EC5"/>
    <w:rsid w:val="00744D69"/>
    <w:rsid w:val="0074645C"/>
    <w:rsid w:val="00746A5D"/>
    <w:rsid w:val="00747010"/>
    <w:rsid w:val="00751146"/>
    <w:rsid w:val="00752B2D"/>
    <w:rsid w:val="00764D99"/>
    <w:rsid w:val="007661C1"/>
    <w:rsid w:val="007667A8"/>
    <w:rsid w:val="00767EC1"/>
    <w:rsid w:val="00774F5B"/>
    <w:rsid w:val="00776B0C"/>
    <w:rsid w:val="00777AE9"/>
    <w:rsid w:val="00781CF3"/>
    <w:rsid w:val="00784624"/>
    <w:rsid w:val="00785258"/>
    <w:rsid w:val="007871AF"/>
    <w:rsid w:val="00790653"/>
    <w:rsid w:val="00791F02"/>
    <w:rsid w:val="0079305D"/>
    <w:rsid w:val="0079324A"/>
    <w:rsid w:val="00794D8D"/>
    <w:rsid w:val="00794EEE"/>
    <w:rsid w:val="0079509F"/>
    <w:rsid w:val="00796176"/>
    <w:rsid w:val="007A031F"/>
    <w:rsid w:val="007A0D85"/>
    <w:rsid w:val="007A5AA3"/>
    <w:rsid w:val="007A635E"/>
    <w:rsid w:val="007B00EE"/>
    <w:rsid w:val="007B063D"/>
    <w:rsid w:val="007C09EE"/>
    <w:rsid w:val="007C22C5"/>
    <w:rsid w:val="007C2C37"/>
    <w:rsid w:val="007C39AD"/>
    <w:rsid w:val="007C3E81"/>
    <w:rsid w:val="007C537D"/>
    <w:rsid w:val="007C77A4"/>
    <w:rsid w:val="007D174E"/>
    <w:rsid w:val="007D2A99"/>
    <w:rsid w:val="007D2D10"/>
    <w:rsid w:val="007D2F0F"/>
    <w:rsid w:val="007D3DBC"/>
    <w:rsid w:val="007D3E00"/>
    <w:rsid w:val="007D6F9A"/>
    <w:rsid w:val="007D7424"/>
    <w:rsid w:val="007E0321"/>
    <w:rsid w:val="007E066A"/>
    <w:rsid w:val="007E0960"/>
    <w:rsid w:val="007E16AC"/>
    <w:rsid w:val="007E1871"/>
    <w:rsid w:val="007E1AEE"/>
    <w:rsid w:val="007E1D35"/>
    <w:rsid w:val="007E1DAB"/>
    <w:rsid w:val="007E3484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7F6CEC"/>
    <w:rsid w:val="00801502"/>
    <w:rsid w:val="00803370"/>
    <w:rsid w:val="00803B2E"/>
    <w:rsid w:val="00804433"/>
    <w:rsid w:val="008057CD"/>
    <w:rsid w:val="008063E1"/>
    <w:rsid w:val="0080642F"/>
    <w:rsid w:val="008068A2"/>
    <w:rsid w:val="008105A0"/>
    <w:rsid w:val="00813917"/>
    <w:rsid w:val="00814E53"/>
    <w:rsid w:val="0081674F"/>
    <w:rsid w:val="0081776F"/>
    <w:rsid w:val="00821BD4"/>
    <w:rsid w:val="00824853"/>
    <w:rsid w:val="008249BC"/>
    <w:rsid w:val="00825BD8"/>
    <w:rsid w:val="008264D9"/>
    <w:rsid w:val="00826FD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6099"/>
    <w:rsid w:val="00867724"/>
    <w:rsid w:val="00870828"/>
    <w:rsid w:val="00872582"/>
    <w:rsid w:val="00875B05"/>
    <w:rsid w:val="0087637A"/>
    <w:rsid w:val="008767CF"/>
    <w:rsid w:val="0088080B"/>
    <w:rsid w:val="0088314E"/>
    <w:rsid w:val="0088421E"/>
    <w:rsid w:val="00884B92"/>
    <w:rsid w:val="00895770"/>
    <w:rsid w:val="0089697A"/>
    <w:rsid w:val="008A0061"/>
    <w:rsid w:val="008A07F7"/>
    <w:rsid w:val="008A083C"/>
    <w:rsid w:val="008A0AB4"/>
    <w:rsid w:val="008A104B"/>
    <w:rsid w:val="008A2523"/>
    <w:rsid w:val="008A2DE4"/>
    <w:rsid w:val="008A3152"/>
    <w:rsid w:val="008A58A7"/>
    <w:rsid w:val="008A5FCF"/>
    <w:rsid w:val="008A7B79"/>
    <w:rsid w:val="008A7C5C"/>
    <w:rsid w:val="008B5E0F"/>
    <w:rsid w:val="008B7BFB"/>
    <w:rsid w:val="008C032E"/>
    <w:rsid w:val="008C2B83"/>
    <w:rsid w:val="008C386B"/>
    <w:rsid w:val="008C3FF4"/>
    <w:rsid w:val="008C5930"/>
    <w:rsid w:val="008C5D0E"/>
    <w:rsid w:val="008D56C6"/>
    <w:rsid w:val="008D6AC7"/>
    <w:rsid w:val="008D6B13"/>
    <w:rsid w:val="008D77F2"/>
    <w:rsid w:val="008E382B"/>
    <w:rsid w:val="008E6691"/>
    <w:rsid w:val="008E6BDB"/>
    <w:rsid w:val="008E6CF3"/>
    <w:rsid w:val="008E7EB7"/>
    <w:rsid w:val="008F0B5E"/>
    <w:rsid w:val="008F202C"/>
    <w:rsid w:val="008F2366"/>
    <w:rsid w:val="008F338D"/>
    <w:rsid w:val="008F5B43"/>
    <w:rsid w:val="008F5FDB"/>
    <w:rsid w:val="00901879"/>
    <w:rsid w:val="00902E68"/>
    <w:rsid w:val="009030F2"/>
    <w:rsid w:val="00903CCA"/>
    <w:rsid w:val="0090511F"/>
    <w:rsid w:val="00906FA4"/>
    <w:rsid w:val="009129FF"/>
    <w:rsid w:val="00912BC6"/>
    <w:rsid w:val="00913415"/>
    <w:rsid w:val="0091661E"/>
    <w:rsid w:val="00917EA5"/>
    <w:rsid w:val="00917F06"/>
    <w:rsid w:val="00920173"/>
    <w:rsid w:val="00920825"/>
    <w:rsid w:val="00920866"/>
    <w:rsid w:val="00922276"/>
    <w:rsid w:val="009254B7"/>
    <w:rsid w:val="009276EE"/>
    <w:rsid w:val="00930229"/>
    <w:rsid w:val="00930A15"/>
    <w:rsid w:val="009317B6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56B6"/>
    <w:rsid w:val="0098772B"/>
    <w:rsid w:val="00991242"/>
    <w:rsid w:val="009919B4"/>
    <w:rsid w:val="00991B52"/>
    <w:rsid w:val="009927EE"/>
    <w:rsid w:val="00997972"/>
    <w:rsid w:val="009A1A30"/>
    <w:rsid w:val="009A1EE3"/>
    <w:rsid w:val="009A26CB"/>
    <w:rsid w:val="009A2F52"/>
    <w:rsid w:val="009A39F6"/>
    <w:rsid w:val="009A3F61"/>
    <w:rsid w:val="009B0295"/>
    <w:rsid w:val="009B11A3"/>
    <w:rsid w:val="009B209C"/>
    <w:rsid w:val="009B2A7F"/>
    <w:rsid w:val="009B2C00"/>
    <w:rsid w:val="009B5F79"/>
    <w:rsid w:val="009B7F77"/>
    <w:rsid w:val="009C0C39"/>
    <w:rsid w:val="009C153D"/>
    <w:rsid w:val="009C3228"/>
    <w:rsid w:val="009C53FF"/>
    <w:rsid w:val="009C5FA9"/>
    <w:rsid w:val="009C6E42"/>
    <w:rsid w:val="009D0FEB"/>
    <w:rsid w:val="009D1805"/>
    <w:rsid w:val="009D3C37"/>
    <w:rsid w:val="009D3D8D"/>
    <w:rsid w:val="009D4911"/>
    <w:rsid w:val="009D7E21"/>
    <w:rsid w:val="009E1185"/>
    <w:rsid w:val="009E52BD"/>
    <w:rsid w:val="009F1AE7"/>
    <w:rsid w:val="009F758C"/>
    <w:rsid w:val="00A02545"/>
    <w:rsid w:val="00A02F22"/>
    <w:rsid w:val="00A050A6"/>
    <w:rsid w:val="00A05608"/>
    <w:rsid w:val="00A065CF"/>
    <w:rsid w:val="00A06923"/>
    <w:rsid w:val="00A06D89"/>
    <w:rsid w:val="00A102BE"/>
    <w:rsid w:val="00A1190A"/>
    <w:rsid w:val="00A1279A"/>
    <w:rsid w:val="00A17967"/>
    <w:rsid w:val="00A2230A"/>
    <w:rsid w:val="00A2337D"/>
    <w:rsid w:val="00A33AC6"/>
    <w:rsid w:val="00A34EAD"/>
    <w:rsid w:val="00A40DF6"/>
    <w:rsid w:val="00A40EA0"/>
    <w:rsid w:val="00A4207A"/>
    <w:rsid w:val="00A4259C"/>
    <w:rsid w:val="00A44C4F"/>
    <w:rsid w:val="00A45A89"/>
    <w:rsid w:val="00A47F12"/>
    <w:rsid w:val="00A57B28"/>
    <w:rsid w:val="00A6023A"/>
    <w:rsid w:val="00A61787"/>
    <w:rsid w:val="00A61843"/>
    <w:rsid w:val="00A61F7E"/>
    <w:rsid w:val="00A65EC8"/>
    <w:rsid w:val="00A65F39"/>
    <w:rsid w:val="00A6638C"/>
    <w:rsid w:val="00A66DE2"/>
    <w:rsid w:val="00A67487"/>
    <w:rsid w:val="00A7004F"/>
    <w:rsid w:val="00A70227"/>
    <w:rsid w:val="00A73608"/>
    <w:rsid w:val="00A762A7"/>
    <w:rsid w:val="00A76929"/>
    <w:rsid w:val="00A82263"/>
    <w:rsid w:val="00A8321A"/>
    <w:rsid w:val="00A836D2"/>
    <w:rsid w:val="00A86727"/>
    <w:rsid w:val="00A90A24"/>
    <w:rsid w:val="00A927BD"/>
    <w:rsid w:val="00A93776"/>
    <w:rsid w:val="00A93B70"/>
    <w:rsid w:val="00A953E0"/>
    <w:rsid w:val="00A96865"/>
    <w:rsid w:val="00AA36FA"/>
    <w:rsid w:val="00AA3772"/>
    <w:rsid w:val="00AA4189"/>
    <w:rsid w:val="00AA45A9"/>
    <w:rsid w:val="00AA47C4"/>
    <w:rsid w:val="00AB106E"/>
    <w:rsid w:val="00AB2224"/>
    <w:rsid w:val="00AB3594"/>
    <w:rsid w:val="00AB3A1F"/>
    <w:rsid w:val="00AB3BC9"/>
    <w:rsid w:val="00AB4712"/>
    <w:rsid w:val="00AB5FF4"/>
    <w:rsid w:val="00AC101E"/>
    <w:rsid w:val="00AC4405"/>
    <w:rsid w:val="00AC60FE"/>
    <w:rsid w:val="00AC77AD"/>
    <w:rsid w:val="00AD1687"/>
    <w:rsid w:val="00AD2326"/>
    <w:rsid w:val="00AD3214"/>
    <w:rsid w:val="00AD553E"/>
    <w:rsid w:val="00AD75D8"/>
    <w:rsid w:val="00AD7AC2"/>
    <w:rsid w:val="00AD7E29"/>
    <w:rsid w:val="00AE05D3"/>
    <w:rsid w:val="00AE750B"/>
    <w:rsid w:val="00AF1571"/>
    <w:rsid w:val="00AF22C4"/>
    <w:rsid w:val="00B00C32"/>
    <w:rsid w:val="00B10815"/>
    <w:rsid w:val="00B112C1"/>
    <w:rsid w:val="00B11BAD"/>
    <w:rsid w:val="00B148DD"/>
    <w:rsid w:val="00B16C54"/>
    <w:rsid w:val="00B17F0E"/>
    <w:rsid w:val="00B200C3"/>
    <w:rsid w:val="00B27F1D"/>
    <w:rsid w:val="00B301AD"/>
    <w:rsid w:val="00B35897"/>
    <w:rsid w:val="00B3610C"/>
    <w:rsid w:val="00B364A0"/>
    <w:rsid w:val="00B36DAE"/>
    <w:rsid w:val="00B37FD7"/>
    <w:rsid w:val="00B40519"/>
    <w:rsid w:val="00B4242A"/>
    <w:rsid w:val="00B426F6"/>
    <w:rsid w:val="00B42951"/>
    <w:rsid w:val="00B42B4F"/>
    <w:rsid w:val="00B44C9C"/>
    <w:rsid w:val="00B47F9D"/>
    <w:rsid w:val="00B51BFB"/>
    <w:rsid w:val="00B57598"/>
    <w:rsid w:val="00B57630"/>
    <w:rsid w:val="00B608ED"/>
    <w:rsid w:val="00B631DB"/>
    <w:rsid w:val="00B63593"/>
    <w:rsid w:val="00B63DED"/>
    <w:rsid w:val="00B63F14"/>
    <w:rsid w:val="00B7184F"/>
    <w:rsid w:val="00B7536A"/>
    <w:rsid w:val="00B77AA4"/>
    <w:rsid w:val="00B80AEC"/>
    <w:rsid w:val="00B8527A"/>
    <w:rsid w:val="00B86028"/>
    <w:rsid w:val="00B91877"/>
    <w:rsid w:val="00B92B3F"/>
    <w:rsid w:val="00B9309B"/>
    <w:rsid w:val="00B95451"/>
    <w:rsid w:val="00B95D6A"/>
    <w:rsid w:val="00BA1F40"/>
    <w:rsid w:val="00BA2DAC"/>
    <w:rsid w:val="00BA3BC8"/>
    <w:rsid w:val="00BA4820"/>
    <w:rsid w:val="00BA5480"/>
    <w:rsid w:val="00BB05FA"/>
    <w:rsid w:val="00BB5B10"/>
    <w:rsid w:val="00BC1720"/>
    <w:rsid w:val="00BC19ED"/>
    <w:rsid w:val="00BC26FE"/>
    <w:rsid w:val="00BC4234"/>
    <w:rsid w:val="00BC5157"/>
    <w:rsid w:val="00BC52AC"/>
    <w:rsid w:val="00BC56D6"/>
    <w:rsid w:val="00BC60A0"/>
    <w:rsid w:val="00BC6E0F"/>
    <w:rsid w:val="00BD6530"/>
    <w:rsid w:val="00BE0538"/>
    <w:rsid w:val="00BE342C"/>
    <w:rsid w:val="00BE6CD1"/>
    <w:rsid w:val="00BE6DD0"/>
    <w:rsid w:val="00BE7EE5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021"/>
    <w:rsid w:val="00C07904"/>
    <w:rsid w:val="00C11612"/>
    <w:rsid w:val="00C122F2"/>
    <w:rsid w:val="00C14C80"/>
    <w:rsid w:val="00C1638F"/>
    <w:rsid w:val="00C168B3"/>
    <w:rsid w:val="00C20FB6"/>
    <w:rsid w:val="00C21FFE"/>
    <w:rsid w:val="00C233DC"/>
    <w:rsid w:val="00C246E1"/>
    <w:rsid w:val="00C269B8"/>
    <w:rsid w:val="00C30FD2"/>
    <w:rsid w:val="00C3262F"/>
    <w:rsid w:val="00C355A5"/>
    <w:rsid w:val="00C41458"/>
    <w:rsid w:val="00C43B64"/>
    <w:rsid w:val="00C446DF"/>
    <w:rsid w:val="00C4570E"/>
    <w:rsid w:val="00C46967"/>
    <w:rsid w:val="00C47094"/>
    <w:rsid w:val="00C50795"/>
    <w:rsid w:val="00C53EFE"/>
    <w:rsid w:val="00C53F37"/>
    <w:rsid w:val="00C5417E"/>
    <w:rsid w:val="00C604BB"/>
    <w:rsid w:val="00C610E0"/>
    <w:rsid w:val="00C61F76"/>
    <w:rsid w:val="00C6268C"/>
    <w:rsid w:val="00C62A0F"/>
    <w:rsid w:val="00C64293"/>
    <w:rsid w:val="00C6485A"/>
    <w:rsid w:val="00C656C7"/>
    <w:rsid w:val="00C701DD"/>
    <w:rsid w:val="00C70736"/>
    <w:rsid w:val="00C74753"/>
    <w:rsid w:val="00C769F7"/>
    <w:rsid w:val="00C81E70"/>
    <w:rsid w:val="00C82862"/>
    <w:rsid w:val="00C84E4D"/>
    <w:rsid w:val="00C8635D"/>
    <w:rsid w:val="00C8778D"/>
    <w:rsid w:val="00C8789A"/>
    <w:rsid w:val="00C93B3C"/>
    <w:rsid w:val="00C95DBC"/>
    <w:rsid w:val="00C97F7F"/>
    <w:rsid w:val="00CA51E6"/>
    <w:rsid w:val="00CA6316"/>
    <w:rsid w:val="00CB1C7F"/>
    <w:rsid w:val="00CB69C9"/>
    <w:rsid w:val="00CB72F0"/>
    <w:rsid w:val="00CC10DD"/>
    <w:rsid w:val="00CC12F9"/>
    <w:rsid w:val="00CC135B"/>
    <w:rsid w:val="00CC17A2"/>
    <w:rsid w:val="00CC1EAD"/>
    <w:rsid w:val="00CC3774"/>
    <w:rsid w:val="00CD25DD"/>
    <w:rsid w:val="00CD2B0A"/>
    <w:rsid w:val="00CD5181"/>
    <w:rsid w:val="00CD7485"/>
    <w:rsid w:val="00CE1757"/>
    <w:rsid w:val="00CE3B7A"/>
    <w:rsid w:val="00CF0F3E"/>
    <w:rsid w:val="00CF4D97"/>
    <w:rsid w:val="00CF6C0E"/>
    <w:rsid w:val="00D00282"/>
    <w:rsid w:val="00D036D2"/>
    <w:rsid w:val="00D049DD"/>
    <w:rsid w:val="00D17BA8"/>
    <w:rsid w:val="00D219B7"/>
    <w:rsid w:val="00D22895"/>
    <w:rsid w:val="00D22CD7"/>
    <w:rsid w:val="00D24E0D"/>
    <w:rsid w:val="00D25595"/>
    <w:rsid w:val="00D30959"/>
    <w:rsid w:val="00D31A06"/>
    <w:rsid w:val="00D34086"/>
    <w:rsid w:val="00D4354E"/>
    <w:rsid w:val="00D43F69"/>
    <w:rsid w:val="00D4499A"/>
    <w:rsid w:val="00D4520E"/>
    <w:rsid w:val="00D5397F"/>
    <w:rsid w:val="00D53D1B"/>
    <w:rsid w:val="00D53FD4"/>
    <w:rsid w:val="00D56CDD"/>
    <w:rsid w:val="00D57CED"/>
    <w:rsid w:val="00D57D64"/>
    <w:rsid w:val="00D60DC3"/>
    <w:rsid w:val="00D60F43"/>
    <w:rsid w:val="00D627EF"/>
    <w:rsid w:val="00D654A5"/>
    <w:rsid w:val="00D6687B"/>
    <w:rsid w:val="00D7210A"/>
    <w:rsid w:val="00D72979"/>
    <w:rsid w:val="00D732DD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6101"/>
    <w:rsid w:val="00D86561"/>
    <w:rsid w:val="00D90D19"/>
    <w:rsid w:val="00D910AA"/>
    <w:rsid w:val="00D9454B"/>
    <w:rsid w:val="00DA03F9"/>
    <w:rsid w:val="00DA1526"/>
    <w:rsid w:val="00DA2FF9"/>
    <w:rsid w:val="00DA6CB6"/>
    <w:rsid w:val="00DB3685"/>
    <w:rsid w:val="00DB41F7"/>
    <w:rsid w:val="00DB69C9"/>
    <w:rsid w:val="00DC2396"/>
    <w:rsid w:val="00DC28E6"/>
    <w:rsid w:val="00DC7BFB"/>
    <w:rsid w:val="00DC7ECE"/>
    <w:rsid w:val="00DD7BB2"/>
    <w:rsid w:val="00DE05BD"/>
    <w:rsid w:val="00DE0CF4"/>
    <w:rsid w:val="00DE1588"/>
    <w:rsid w:val="00DE1B8E"/>
    <w:rsid w:val="00DE2B8F"/>
    <w:rsid w:val="00DE55AE"/>
    <w:rsid w:val="00DE71C5"/>
    <w:rsid w:val="00DF00FA"/>
    <w:rsid w:val="00DF0ED8"/>
    <w:rsid w:val="00DF1C15"/>
    <w:rsid w:val="00DF57D8"/>
    <w:rsid w:val="00DF5EA1"/>
    <w:rsid w:val="00DF6677"/>
    <w:rsid w:val="00E02F23"/>
    <w:rsid w:val="00E0324F"/>
    <w:rsid w:val="00E043B8"/>
    <w:rsid w:val="00E058DF"/>
    <w:rsid w:val="00E05A2F"/>
    <w:rsid w:val="00E11347"/>
    <w:rsid w:val="00E114E2"/>
    <w:rsid w:val="00E12F06"/>
    <w:rsid w:val="00E13569"/>
    <w:rsid w:val="00E153F1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3327"/>
    <w:rsid w:val="00E36FD8"/>
    <w:rsid w:val="00E37380"/>
    <w:rsid w:val="00E40249"/>
    <w:rsid w:val="00E40BF4"/>
    <w:rsid w:val="00E41EFE"/>
    <w:rsid w:val="00E437E8"/>
    <w:rsid w:val="00E4612F"/>
    <w:rsid w:val="00E465C4"/>
    <w:rsid w:val="00E46B02"/>
    <w:rsid w:val="00E47EBA"/>
    <w:rsid w:val="00E507EC"/>
    <w:rsid w:val="00E50AC1"/>
    <w:rsid w:val="00E574DF"/>
    <w:rsid w:val="00E63F64"/>
    <w:rsid w:val="00E644BF"/>
    <w:rsid w:val="00E72522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8D1"/>
    <w:rsid w:val="00EA5F28"/>
    <w:rsid w:val="00EA61E9"/>
    <w:rsid w:val="00EA6425"/>
    <w:rsid w:val="00EB23B3"/>
    <w:rsid w:val="00EB3255"/>
    <w:rsid w:val="00EB3915"/>
    <w:rsid w:val="00EB436A"/>
    <w:rsid w:val="00EB6B2E"/>
    <w:rsid w:val="00EB7421"/>
    <w:rsid w:val="00EC320B"/>
    <w:rsid w:val="00EC6585"/>
    <w:rsid w:val="00EC6EB5"/>
    <w:rsid w:val="00ED0DEA"/>
    <w:rsid w:val="00ED3047"/>
    <w:rsid w:val="00ED566E"/>
    <w:rsid w:val="00ED5FE4"/>
    <w:rsid w:val="00ED73C4"/>
    <w:rsid w:val="00ED7987"/>
    <w:rsid w:val="00EE12C2"/>
    <w:rsid w:val="00EE1707"/>
    <w:rsid w:val="00EE2407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6AD1"/>
    <w:rsid w:val="00F13059"/>
    <w:rsid w:val="00F13073"/>
    <w:rsid w:val="00F136CC"/>
    <w:rsid w:val="00F139B4"/>
    <w:rsid w:val="00F17F64"/>
    <w:rsid w:val="00F20B48"/>
    <w:rsid w:val="00F2222E"/>
    <w:rsid w:val="00F22806"/>
    <w:rsid w:val="00F22D4E"/>
    <w:rsid w:val="00F230E5"/>
    <w:rsid w:val="00F2337D"/>
    <w:rsid w:val="00F23741"/>
    <w:rsid w:val="00F250D0"/>
    <w:rsid w:val="00F2515C"/>
    <w:rsid w:val="00F31608"/>
    <w:rsid w:val="00F33502"/>
    <w:rsid w:val="00F3360D"/>
    <w:rsid w:val="00F34687"/>
    <w:rsid w:val="00F40CB2"/>
    <w:rsid w:val="00F41482"/>
    <w:rsid w:val="00F41D43"/>
    <w:rsid w:val="00F42410"/>
    <w:rsid w:val="00F429B5"/>
    <w:rsid w:val="00F42EBB"/>
    <w:rsid w:val="00F45699"/>
    <w:rsid w:val="00F467CC"/>
    <w:rsid w:val="00F46918"/>
    <w:rsid w:val="00F46D28"/>
    <w:rsid w:val="00F46DDE"/>
    <w:rsid w:val="00F46E4C"/>
    <w:rsid w:val="00F4786A"/>
    <w:rsid w:val="00F503F5"/>
    <w:rsid w:val="00F50615"/>
    <w:rsid w:val="00F50A48"/>
    <w:rsid w:val="00F51968"/>
    <w:rsid w:val="00F524A5"/>
    <w:rsid w:val="00F53F8C"/>
    <w:rsid w:val="00F57E08"/>
    <w:rsid w:val="00F62ACE"/>
    <w:rsid w:val="00F65782"/>
    <w:rsid w:val="00F7033C"/>
    <w:rsid w:val="00F74334"/>
    <w:rsid w:val="00F75FF6"/>
    <w:rsid w:val="00F8105F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97DB2"/>
    <w:rsid w:val="00FA1308"/>
    <w:rsid w:val="00FA75BA"/>
    <w:rsid w:val="00FB043D"/>
    <w:rsid w:val="00FB4D7B"/>
    <w:rsid w:val="00FC099A"/>
    <w:rsid w:val="00FC106F"/>
    <w:rsid w:val="00FC40E8"/>
    <w:rsid w:val="00FC473C"/>
    <w:rsid w:val="00FC6820"/>
    <w:rsid w:val="00FD42BC"/>
    <w:rsid w:val="00FE038F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5EE50E"/>
  <w15:docId w15:val="{870D57CE-F94F-4F4E-8348-C812837F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311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20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480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14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69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4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749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04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963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6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8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93517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27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618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9882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16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3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7091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497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400">
          <w:marLeft w:val="47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3647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7143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0988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0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079AF-B8AC-4540-9FB6-D441B57EE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5.Java_Условие</vt:lpstr>
    </vt:vector>
  </TitlesOfParts>
  <Company>Software University Foundation - http://softuni.org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.Java_Условие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Programming Basics Exam - 05 November 2017</dc:description>
  <cp:lastModifiedBy>Topuzakova, Desislava</cp:lastModifiedBy>
  <cp:revision>10</cp:revision>
  <cp:lastPrinted>2022-02-27T09:06:00Z</cp:lastPrinted>
  <dcterms:created xsi:type="dcterms:W3CDTF">2022-01-17T21:31:00Z</dcterms:created>
  <dcterms:modified xsi:type="dcterms:W3CDTF">2022-02-27T09:06:00Z</dcterms:modified>
  <cp:category>programming, education, software engineering, software development</cp:category>
</cp:coreProperties>
</file>